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149A2" w14:textId="77777777" w:rsid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</w:p>
    <w:p w14:paraId="3876059C" w14:textId="77777777" w:rsid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</w:p>
    <w:p w14:paraId="0A5FE555" w14:textId="77777777" w:rsid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</w:p>
    <w:p w14:paraId="467F6598" w14:textId="22C21301" w:rsidR="000A0E2B" w:rsidRP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  <w:r w:rsidRPr="000A0E2B">
        <w:rPr>
          <w:rFonts w:ascii="Times New Roman" w:hAnsi="Times New Roman" w:cs="Times New Roman"/>
          <w:sz w:val="72"/>
          <w:szCs w:val="72"/>
        </w:rPr>
        <w:t>The Secrets of Graph behind Observations and Counts</w:t>
      </w:r>
    </w:p>
    <w:p w14:paraId="2C77ABD5" w14:textId="0607D1A4" w:rsid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56"/>
          <w:szCs w:val="56"/>
        </w:rPr>
      </w:pPr>
    </w:p>
    <w:p w14:paraId="232E968D" w14:textId="77777777" w:rsidR="000A0E2B" w:rsidRP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52"/>
          <w:szCs w:val="52"/>
        </w:rPr>
      </w:pPr>
      <w:r w:rsidRPr="000A0E2B">
        <w:rPr>
          <w:rFonts w:ascii="Times New Roman" w:hAnsi="Times New Roman" w:cs="Times New Roman"/>
          <w:sz w:val="52"/>
          <w:szCs w:val="52"/>
        </w:rPr>
        <w:t xml:space="preserve">CSE5544 </w:t>
      </w:r>
    </w:p>
    <w:p w14:paraId="75022A16" w14:textId="4D52570B" w:rsidR="000A0E2B" w:rsidRP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52"/>
          <w:szCs w:val="52"/>
        </w:rPr>
      </w:pPr>
      <w:r w:rsidRPr="000A0E2B">
        <w:rPr>
          <w:rFonts w:ascii="Times New Roman" w:hAnsi="Times New Roman" w:cs="Times New Roman"/>
          <w:sz w:val="52"/>
          <w:szCs w:val="52"/>
        </w:rPr>
        <w:t>Midterm Report</w:t>
      </w:r>
    </w:p>
    <w:p w14:paraId="6AE22732" w14:textId="0106A014" w:rsidR="000A0E2B" w:rsidRDefault="000A0E2B" w:rsidP="000A0E2B">
      <w:pPr>
        <w:spacing w:after="0" w:line="360" w:lineRule="auto"/>
        <w:contextualSpacing/>
        <w:jc w:val="center"/>
        <w:rPr>
          <w:rFonts w:ascii="Times New Roman" w:hAnsi="Times New Roman" w:cs="Times New Roman"/>
          <w:sz w:val="56"/>
          <w:szCs w:val="56"/>
        </w:rPr>
      </w:pPr>
    </w:p>
    <w:p w14:paraId="07BE2170" w14:textId="77777777" w:rsid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</w:p>
    <w:p w14:paraId="6970F3ED" w14:textId="77777777" w:rsid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</w:p>
    <w:p w14:paraId="24081877" w14:textId="77777777" w:rsid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</w:p>
    <w:p w14:paraId="7637DCEE" w14:textId="373B1712" w:rsidR="000A0E2B" w:rsidRP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  <w:r w:rsidRPr="000A0E2B">
        <w:rPr>
          <w:rFonts w:ascii="Times New Roman" w:hAnsi="Times New Roman" w:cs="Times New Roman"/>
          <w:sz w:val="36"/>
          <w:szCs w:val="36"/>
        </w:rPr>
        <w:t>Oct</w:t>
      </w:r>
      <w:r w:rsidR="00BC5C40">
        <w:rPr>
          <w:rFonts w:ascii="Times New Roman" w:hAnsi="Times New Roman" w:cs="Times New Roman"/>
          <w:sz w:val="36"/>
          <w:szCs w:val="36"/>
        </w:rPr>
        <w:t xml:space="preserve">ober </w:t>
      </w:r>
      <w:r w:rsidRPr="000A0E2B">
        <w:rPr>
          <w:rFonts w:ascii="Times New Roman" w:hAnsi="Times New Roman" w:cs="Times New Roman"/>
          <w:sz w:val="36"/>
          <w:szCs w:val="36"/>
        </w:rPr>
        <w:t>2</w:t>
      </w:r>
      <w:r w:rsidR="0007711A">
        <w:rPr>
          <w:rFonts w:ascii="Times New Roman" w:hAnsi="Times New Roman" w:cs="Times New Roman"/>
          <w:sz w:val="36"/>
          <w:szCs w:val="36"/>
        </w:rPr>
        <w:t>3</w:t>
      </w:r>
      <w:r w:rsidR="00B8593F" w:rsidRPr="000A0E2B">
        <w:rPr>
          <w:rFonts w:ascii="Times New Roman" w:hAnsi="Times New Roman" w:cs="Times New Roman"/>
          <w:sz w:val="36"/>
          <w:szCs w:val="36"/>
        </w:rPr>
        <w:t>, 2022</w:t>
      </w:r>
    </w:p>
    <w:p w14:paraId="66573048" w14:textId="126CB1BB" w:rsidR="000A0E2B" w:rsidRP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  <w:r w:rsidRPr="000A0E2B">
        <w:rPr>
          <w:rFonts w:ascii="Times New Roman" w:hAnsi="Times New Roman" w:cs="Times New Roman"/>
          <w:sz w:val="36"/>
          <w:szCs w:val="36"/>
        </w:rPr>
        <w:t>Jiaxin Yang</w:t>
      </w:r>
    </w:p>
    <w:p w14:paraId="6EEB1E02" w14:textId="2AB04F14" w:rsidR="000A0E2B" w:rsidRPr="000A0E2B" w:rsidRDefault="000A0E2B" w:rsidP="000A0E2B">
      <w:pPr>
        <w:spacing w:after="0" w:line="360" w:lineRule="auto"/>
        <w:contextualSpacing/>
        <w:jc w:val="right"/>
        <w:rPr>
          <w:rFonts w:ascii="Times New Roman" w:hAnsi="Times New Roman" w:cs="Times New Roman"/>
          <w:sz w:val="36"/>
          <w:szCs w:val="36"/>
        </w:rPr>
      </w:pPr>
      <w:r w:rsidRPr="000A0E2B">
        <w:rPr>
          <w:rFonts w:ascii="Times New Roman" w:hAnsi="Times New Roman" w:cs="Times New Roman"/>
          <w:sz w:val="36"/>
          <w:szCs w:val="36"/>
        </w:rPr>
        <w:t>yang.5039</w:t>
      </w:r>
    </w:p>
    <w:p w14:paraId="019AF0DA" w14:textId="1D67BD78" w:rsidR="000A0E2B" w:rsidRDefault="000A0E2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A5DC64" w14:textId="20694579" w:rsidR="00756832" w:rsidRDefault="00756832" w:rsidP="00A84FE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eckpoint 1</w:t>
      </w:r>
    </w:p>
    <w:p w14:paraId="76D7795D" w14:textId="04171C50" w:rsidR="000655B1" w:rsidRPr="00A84FEE" w:rsidRDefault="000655B1" w:rsidP="00A84FE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2F960F20" w14:textId="50389AF4" w:rsidR="00E34ED5" w:rsidRPr="00A84FEE" w:rsidRDefault="0087146F" w:rsidP="00A84FE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 w:rsidR="008B1B6E">
        <w:rPr>
          <w:rFonts w:ascii="Times New Roman" w:hAnsi="Times New Roman" w:cs="Times New Roman"/>
          <w:sz w:val="24"/>
          <w:szCs w:val="24"/>
        </w:rPr>
        <w:t xml:space="preserve"> </w:t>
      </w:r>
      <w:r w:rsidR="007C46D6">
        <w:rPr>
          <w:rFonts w:ascii="Times New Roman" w:hAnsi="Times New Roman" w:cs="Times New Roman"/>
          <w:sz w:val="24"/>
          <w:szCs w:val="24"/>
        </w:rPr>
        <w:t>Date, Time</w:t>
      </w:r>
    </w:p>
    <w:p w14:paraId="48EC7696" w14:textId="30876AE6" w:rsidR="0087146F" w:rsidRPr="00A84FEE" w:rsidRDefault="0087146F" w:rsidP="00A84FE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F17CC2" w:rsidRPr="00A84FEE">
        <w:rPr>
          <w:rFonts w:ascii="Times New Roman" w:hAnsi="Times New Roman" w:cs="Times New Roman"/>
          <w:sz w:val="24"/>
          <w:szCs w:val="24"/>
        </w:rPr>
        <w:t>components</w:t>
      </w:r>
      <w:r w:rsidRPr="00A84FEE">
        <w:rPr>
          <w:rFonts w:ascii="Times New Roman" w:hAnsi="Times New Roman" w:cs="Times New Roman"/>
          <w:sz w:val="24"/>
          <w:szCs w:val="24"/>
        </w:rPr>
        <w:t>:</w:t>
      </w:r>
      <w:r w:rsidR="007C46D6">
        <w:rPr>
          <w:rFonts w:ascii="Times New Roman" w:hAnsi="Times New Roman" w:cs="Times New Roman"/>
          <w:sz w:val="24"/>
          <w:szCs w:val="24"/>
        </w:rPr>
        <w:t xml:space="preserve"> </w:t>
      </w:r>
      <w:r w:rsidR="00142157">
        <w:rPr>
          <w:rFonts w:ascii="Times New Roman" w:hAnsi="Times New Roman" w:cs="Times New Roman"/>
          <w:sz w:val="24"/>
          <w:szCs w:val="24"/>
        </w:rPr>
        <w:t xml:space="preserve">three -- </w:t>
      </w:r>
      <w:r w:rsidR="007C46D6">
        <w:rPr>
          <w:rFonts w:ascii="Times New Roman" w:hAnsi="Times New Roman" w:cs="Times New Roman"/>
          <w:sz w:val="24"/>
          <w:szCs w:val="24"/>
        </w:rPr>
        <w:t xml:space="preserve">Location, </w:t>
      </w:r>
      <w:proofErr w:type="spellStart"/>
      <w:r w:rsidR="007C46D6">
        <w:rPr>
          <w:rFonts w:ascii="Times New Roman" w:hAnsi="Times New Roman" w:cs="Times New Roman"/>
          <w:sz w:val="24"/>
          <w:szCs w:val="24"/>
        </w:rPr>
        <w:t>FoodType</w:t>
      </w:r>
      <w:proofErr w:type="spellEnd"/>
      <w:r w:rsidR="007C46D6">
        <w:rPr>
          <w:rFonts w:ascii="Times New Roman" w:hAnsi="Times New Roman" w:cs="Times New Roman"/>
          <w:sz w:val="24"/>
          <w:szCs w:val="24"/>
        </w:rPr>
        <w:t>, Attribute</w:t>
      </w:r>
    </w:p>
    <w:p w14:paraId="6B85DB0C" w14:textId="2B7E5AF1" w:rsidR="0087146F" w:rsidRPr="00A84FEE" w:rsidRDefault="0087146F" w:rsidP="00A84FE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level of organization of the components</w:t>
      </w:r>
      <w:r w:rsidR="00F17CC2"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</w:t>
      </w:r>
      <w:r w:rsidR="008B1B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</w:t>
      </w:r>
    </w:p>
    <w:p w14:paraId="0E916D8E" w14:textId="771F3B1F" w:rsidR="0087146F" w:rsidRPr="00A84FEE" w:rsidRDefault="0087146F" w:rsidP="00A84FE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length of your components</w:t>
      </w:r>
      <w:r w:rsidR="00F17CC2"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:</w:t>
      </w:r>
      <w:r w:rsidR="00EA1B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</w:t>
      </w:r>
    </w:p>
    <w:p w14:paraId="326FAC7B" w14:textId="0138AD39" w:rsidR="000655B1" w:rsidRPr="00A84FEE" w:rsidRDefault="000655B1" w:rsidP="00A84FE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A739844" w14:textId="71452450" w:rsidR="000655B1" w:rsidRPr="00A84FEE" w:rsidRDefault="000655B1" w:rsidP="00A84FE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73C9EC0A" w14:textId="72676800" w:rsidR="000655B1" w:rsidRPr="00A84FEE" w:rsidRDefault="000655B1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9C1F3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</w:t>
      </w:r>
      <w:r w:rsidR="00823D41">
        <w:rPr>
          <w:rFonts w:ascii="Times New Roman" w:eastAsia="Times New Roman" w:hAnsi="Times New Roman" w:cs="Times New Roman"/>
          <w:color w:val="222222"/>
          <w:sz w:val="24"/>
          <w:szCs w:val="24"/>
        </w:rPr>
        <w:t>es</w:t>
      </w:r>
      <w:r w:rsidR="009C1F39">
        <w:rPr>
          <w:rFonts w:ascii="Times New Roman" w:eastAsia="Times New Roman" w:hAnsi="Times New Roman" w:cs="Times New Roman"/>
          <w:color w:val="222222"/>
          <w:sz w:val="24"/>
          <w:szCs w:val="24"/>
        </w:rPr>
        <w:t>, point</w:t>
      </w:r>
      <w:r w:rsidR="00823D41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</w:p>
    <w:p w14:paraId="3BF78B7F" w14:textId="25525507" w:rsidR="000655B1" w:rsidRPr="00A84FEE" w:rsidRDefault="00A1385D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se two simple marks help me to build a macro circle representing seven days, and various channels represent other valid conditions inside this figuration.</w:t>
      </w:r>
    </w:p>
    <w:p w14:paraId="7F98BCD8" w14:textId="4F5CA17B" w:rsidR="000655B1" w:rsidRPr="00A84FEE" w:rsidRDefault="000655B1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823D41">
        <w:rPr>
          <w:rFonts w:ascii="Times New Roman" w:eastAsia="Times New Roman" w:hAnsi="Times New Roman" w:cs="Times New Roman"/>
          <w:color w:val="222222"/>
          <w:sz w:val="24"/>
          <w:szCs w:val="24"/>
        </w:rPr>
        <w:t>color, circle, length, angle</w:t>
      </w:r>
      <w:r w:rsidR="00A1385D">
        <w:rPr>
          <w:rFonts w:ascii="Times New Roman" w:eastAsia="Times New Roman" w:hAnsi="Times New Roman" w:cs="Times New Roman"/>
          <w:color w:val="222222"/>
          <w:sz w:val="24"/>
          <w:szCs w:val="24"/>
        </w:rPr>
        <w:t>, position</w:t>
      </w:r>
    </w:p>
    <w:p w14:paraId="7F88D246" w14:textId="06E6049E" w:rsidR="000655B1" w:rsidRPr="00A84FEE" w:rsidRDefault="00A1385D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pick up many kinds of channels to represent my eating time in a week, with food type and eating condition (alone or with friends). The different shapes and lengths of my line segments represent where I am when I eat my meal in seven days. The two colors of the circle represent my condition when I am eating. The uppercase of five letters means the kind of food I choose for that meal. </w:t>
      </w:r>
      <w:r w:rsidR="006D26C2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.</w:t>
      </w:r>
    </w:p>
    <w:p w14:paraId="2B297A4B" w14:textId="3044BF0A" w:rsidR="00A84FEE" w:rsidRDefault="00A1385D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48889271" w14:textId="7296FF74" w:rsidR="00A1385D" w:rsidRDefault="00A1385D" w:rsidP="00A1385D">
      <w:pPr>
        <w:pStyle w:val="ListParagraph"/>
        <w:widowControl/>
        <w:numPr>
          <w:ilvl w:val="0"/>
          <w:numId w:val="2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mage the macro shape mimicking the clock circle to represent seven days.</w:t>
      </w:r>
    </w:p>
    <w:p w14:paraId="6045CDBE" w14:textId="53ADFDCC" w:rsidR="00A1385D" w:rsidRDefault="00A1385D" w:rsidP="00A1385D">
      <w:pPr>
        <w:pStyle w:val="ListParagraph"/>
        <w:widowControl/>
        <w:numPr>
          <w:ilvl w:val="0"/>
          <w:numId w:val="2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ine segments help me to create seven lines to represent different days.</w:t>
      </w:r>
    </w:p>
    <w:p w14:paraId="6750D6D9" w14:textId="1EFE06DB" w:rsidR="00A1385D" w:rsidRPr="00A1385D" w:rsidRDefault="00A1385D" w:rsidP="00A1385D">
      <w:pPr>
        <w:pStyle w:val="ListParagraph"/>
        <w:widowControl/>
        <w:numPr>
          <w:ilvl w:val="0"/>
          <w:numId w:val="2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arious positions on each seven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ine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 my eating time in a day.</w:t>
      </w:r>
    </w:p>
    <w:p w14:paraId="073AC47E" w14:textId="77777777" w:rsidR="00A1385D" w:rsidRPr="00A84FEE" w:rsidRDefault="00A1385D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DAB2FD" w14:textId="26BAA4E6" w:rsidR="00A84FEE" w:rsidRPr="00A84FEE" w:rsidRDefault="00A84FEE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7FC88E6A" w14:textId="6652ABB7" w:rsidR="00AC71A3" w:rsidRDefault="00AC71A3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7C5A9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at kind of food did the person choose for the first meal on Monday?</w:t>
      </w:r>
    </w:p>
    <w:p w14:paraId="347254F9" w14:textId="484B62F6" w:rsidR="00AC71A3" w:rsidRDefault="00AC71A3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7C5A9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ow many times to eat with friends in one week?</w:t>
      </w:r>
    </w:p>
    <w:p w14:paraId="6154D356" w14:textId="60819A2D" w:rsidR="00A84FEE" w:rsidRPr="000655B1" w:rsidRDefault="00AC71A3" w:rsidP="00A84FE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 w:rsidR="007C5A96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7C5A9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oes this person have relative health and orderly eating habit?</w:t>
      </w:r>
    </w:p>
    <w:p w14:paraId="048F001C" w14:textId="77777777" w:rsidR="000655B1" w:rsidRPr="00A84FEE" w:rsidRDefault="000655B1" w:rsidP="00A84FE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279300E4" w14:textId="0970D450" w:rsidR="0087146F" w:rsidRDefault="0087146F" w:rsidP="00A84FE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88DAED8" w14:textId="7E796DA1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p w14:paraId="136FBF8A" w14:textId="4113C2F6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p w14:paraId="2E2B2931" w14:textId="48D7FDC3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p w14:paraId="212F0E30" w14:textId="254013F1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p w14:paraId="2649C97D" w14:textId="77C37814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p w14:paraId="24E869AA" w14:textId="4224954E" w:rsidR="00DE3464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ckpoint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032A621F" w14:textId="77777777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0C02FE0E" w14:textId="0284A5CF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 w:rsidR="00BB6070">
        <w:rPr>
          <w:rFonts w:ascii="Times New Roman" w:hAnsi="Times New Roman" w:cs="Times New Roman"/>
          <w:sz w:val="24"/>
          <w:szCs w:val="24"/>
        </w:rPr>
        <w:t xml:space="preserve"> Date, Time</w:t>
      </w:r>
    </w:p>
    <w:p w14:paraId="69D91ACE" w14:textId="7DD24EC5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number of components:</w:t>
      </w:r>
      <w:r w:rsidR="00142157">
        <w:rPr>
          <w:rFonts w:ascii="Times New Roman" w:hAnsi="Times New Roman" w:cs="Times New Roman"/>
          <w:sz w:val="24"/>
          <w:szCs w:val="24"/>
        </w:rPr>
        <w:t xml:space="preserve"> three --</w:t>
      </w:r>
      <w:r w:rsidR="003D5973">
        <w:rPr>
          <w:rFonts w:ascii="Times New Roman" w:hAnsi="Times New Roman" w:cs="Times New Roman"/>
          <w:sz w:val="24"/>
          <w:szCs w:val="24"/>
        </w:rPr>
        <w:t xml:space="preserve"> </w:t>
      </w:r>
      <w:r w:rsidR="003257B8">
        <w:rPr>
          <w:rFonts w:ascii="Times New Roman" w:hAnsi="Times New Roman" w:cs="Times New Roman"/>
          <w:sz w:val="24"/>
          <w:szCs w:val="24"/>
        </w:rPr>
        <w:t>tools, location, length of us</w:t>
      </w:r>
      <w:r w:rsidR="00E92636">
        <w:rPr>
          <w:rFonts w:ascii="Times New Roman" w:hAnsi="Times New Roman" w:cs="Times New Roman"/>
          <w:sz w:val="24"/>
          <w:szCs w:val="24"/>
        </w:rPr>
        <w:t>e</w:t>
      </w:r>
      <w:r w:rsidR="003257B8">
        <w:rPr>
          <w:rFonts w:ascii="Times New Roman" w:hAnsi="Times New Roman" w:cs="Times New Roman"/>
          <w:sz w:val="24"/>
          <w:szCs w:val="24"/>
        </w:rPr>
        <w:t xml:space="preserve"> time</w:t>
      </w:r>
    </w:p>
    <w:p w14:paraId="48E638C0" w14:textId="2B5C42FE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vel of organization of the components:</w:t>
      </w:r>
      <w:r w:rsidR="00E926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, quantitative</w:t>
      </w:r>
    </w:p>
    <w:p w14:paraId="431C0C32" w14:textId="6E6DE11F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ngth of your components:</w:t>
      </w:r>
      <w:r w:rsidR="00E926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</w:t>
      </w:r>
    </w:p>
    <w:p w14:paraId="260CA9F7" w14:textId="77777777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4EE12D5D" w14:textId="77777777" w:rsidR="00DE3464" w:rsidRPr="00A84FEE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45559828" w14:textId="77777777" w:rsidR="00E92636" w:rsidRPr="00A84FEE" w:rsidRDefault="00DE3464" w:rsidP="00E92636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E9263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E92636">
        <w:rPr>
          <w:rFonts w:ascii="Times New Roman" w:eastAsia="Times New Roman" w:hAnsi="Times New Roman" w:cs="Times New Roman"/>
          <w:color w:val="222222"/>
          <w:sz w:val="24"/>
          <w:szCs w:val="24"/>
        </w:rPr>
        <w:t>lines, points</w:t>
      </w:r>
    </w:p>
    <w:p w14:paraId="7FBB06A0" w14:textId="75B85A04" w:rsidR="00E92636" w:rsidRPr="00A84FEE" w:rsidRDefault="00E92636" w:rsidP="00E92636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se two simple marks help me to build a </w:t>
      </w:r>
      <w:r w:rsidR="00C244CA">
        <w:rPr>
          <w:rFonts w:ascii="Times New Roman" w:eastAsia="Times New Roman" w:hAnsi="Times New Roman" w:cs="Times New Roman"/>
          <w:color w:val="222222"/>
          <w:sz w:val="24"/>
          <w:szCs w:val="24"/>
        </w:rPr>
        <w:t>seven lines grap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ing seven days, and various channels represent other valid conditions </w:t>
      </w:r>
      <w:r w:rsidR="005416D6">
        <w:rPr>
          <w:rFonts w:ascii="Times New Roman" w:eastAsia="Times New Roman" w:hAnsi="Times New Roman" w:cs="Times New Roman"/>
          <w:color w:val="222222"/>
          <w:sz w:val="24"/>
          <w:szCs w:val="24"/>
        </w:rPr>
        <w:t>on each lin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0B5BEC2" w14:textId="3A273F2B" w:rsidR="004976A7" w:rsidRPr="00A84FEE" w:rsidRDefault="00DE3464" w:rsidP="004976A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4976A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lor,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circle</w:t>
      </w:r>
      <w:r w:rsidR="004976A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riangle, </w:t>
      </w:r>
      <w:r w:rsidR="004976A7">
        <w:rPr>
          <w:rFonts w:ascii="Times New Roman" w:eastAsia="Times New Roman" w:hAnsi="Times New Roman" w:cs="Times New Roman"/>
          <w:color w:val="222222"/>
          <w:sz w:val="24"/>
          <w:szCs w:val="24"/>
        </w:rPr>
        <w:t>length, position</w:t>
      </w:r>
    </w:p>
    <w:p w14:paraId="4763DBC3" w14:textId="2CE890CF" w:rsidR="004976A7" w:rsidRPr="00A84FEE" w:rsidRDefault="004976A7" w:rsidP="004976A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pick up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fiv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channels to represent my study tools using time in a week, with my location and external devices.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different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color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what kinds of tools I us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seven days. The circle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triangl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present my condition </w:t>
      </w:r>
      <w:r w:rsidR="008E5D93">
        <w:rPr>
          <w:rFonts w:ascii="Times New Roman" w:eastAsia="Times New Roman" w:hAnsi="Times New Roman" w:cs="Times New Roman"/>
          <w:color w:val="222222"/>
          <w:sz w:val="24"/>
          <w:szCs w:val="24"/>
        </w:rPr>
        <w:t>when I use tool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95202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95202B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</w:t>
      </w:r>
      <w:r w:rsidR="000B6D23" w:rsidRPr="000B6D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B6D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xcept </w:t>
      </w:r>
      <w:r w:rsidR="000B6D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or </w:t>
      </w:r>
      <w:r w:rsidR="000B6D23">
        <w:rPr>
          <w:rFonts w:ascii="Times New Roman" w:eastAsia="Times New Roman" w:hAnsi="Times New Roman" w:cs="Times New Roman"/>
          <w:color w:val="222222"/>
          <w:sz w:val="24"/>
          <w:szCs w:val="24"/>
        </w:rPr>
        <w:t>the length of time (quantitative)</w:t>
      </w:r>
      <w:r w:rsidR="0095202B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CF2A606" w14:textId="77777777" w:rsidR="004976A7" w:rsidRDefault="004976A7" w:rsidP="004976A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63D81A61" w14:textId="7592F9A8" w:rsidR="004976A7" w:rsidRDefault="004976A7" w:rsidP="004976A7">
      <w:pPr>
        <w:pStyle w:val="ListParagraph"/>
        <w:widowControl/>
        <w:numPr>
          <w:ilvl w:val="0"/>
          <w:numId w:val="3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mage the </w:t>
      </w:r>
      <w:r w:rsidR="004925D3">
        <w:rPr>
          <w:rFonts w:ascii="Times New Roman" w:eastAsia="Times New Roman" w:hAnsi="Times New Roman" w:cs="Times New Roman"/>
          <w:color w:val="222222"/>
          <w:sz w:val="24"/>
          <w:szCs w:val="24"/>
        </w:rPr>
        <w:t>seven lines ordered to represent seven days in a week.</w:t>
      </w:r>
    </w:p>
    <w:p w14:paraId="7478F226" w14:textId="19129C94" w:rsidR="004976A7" w:rsidRDefault="004976A7" w:rsidP="004976A7">
      <w:pPr>
        <w:pStyle w:val="ListParagraph"/>
        <w:widowControl/>
        <w:numPr>
          <w:ilvl w:val="0"/>
          <w:numId w:val="3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ine segments help me to </w:t>
      </w:r>
      <w:r w:rsidR="004925D3">
        <w:rPr>
          <w:rFonts w:ascii="Times New Roman" w:eastAsia="Times New Roman" w:hAnsi="Times New Roman" w:cs="Times New Roman"/>
          <w:color w:val="222222"/>
          <w:sz w:val="24"/>
          <w:szCs w:val="24"/>
        </w:rPr>
        <w:t>mark the whole point in one da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EEE7FC2" w14:textId="57B80388" w:rsidR="004976A7" w:rsidRPr="00A1385D" w:rsidRDefault="004976A7" w:rsidP="004976A7">
      <w:pPr>
        <w:pStyle w:val="ListParagraph"/>
        <w:widowControl/>
        <w:numPr>
          <w:ilvl w:val="0"/>
          <w:numId w:val="3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arious </w:t>
      </w:r>
      <w:r w:rsidR="004925D3">
        <w:rPr>
          <w:rFonts w:ascii="Times New Roman" w:eastAsia="Times New Roman" w:hAnsi="Times New Roman" w:cs="Times New Roman"/>
          <w:color w:val="222222"/>
          <w:sz w:val="24"/>
          <w:szCs w:val="24"/>
        </w:rPr>
        <w:t>colors with attributes show my study tools using conditions at a specific time.</w:t>
      </w:r>
    </w:p>
    <w:p w14:paraId="43D2BCCB" w14:textId="7EA81B4D" w:rsidR="00DE3464" w:rsidRPr="00A84FEE" w:rsidRDefault="00DE3464" w:rsidP="004976A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6A18826" w14:textId="77777777" w:rsidR="00DE3464" w:rsidRPr="00A84FEE" w:rsidRDefault="00DE3464" w:rsidP="00DE3464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7DF0C975" w14:textId="4696C3AF" w:rsidR="00DE3464" w:rsidRDefault="00DE3464" w:rsidP="00DE3464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903A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at kinds of tools did the person use on Friday after 11 pm?</w:t>
      </w:r>
    </w:p>
    <w:p w14:paraId="196D7B6D" w14:textId="4DBE724B" w:rsidR="00DE3464" w:rsidRDefault="00DE3464" w:rsidP="00DE3464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903A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ich tool does the person use the most in a week?</w:t>
      </w:r>
    </w:p>
    <w:p w14:paraId="1824CA0F" w14:textId="714A3316" w:rsidR="00DE3464" w:rsidRPr="000655B1" w:rsidRDefault="00DE3464" w:rsidP="00DE3464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 w:rsidR="00BB6070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903AA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y does the person use that tool most of the time in a week?</w:t>
      </w:r>
    </w:p>
    <w:p w14:paraId="56686389" w14:textId="706C1BD3" w:rsidR="00DE3464" w:rsidRDefault="00DE3464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E7456EC" w14:textId="5037A3E1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196CA3B" w14:textId="10D8E498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BC666AC" w14:textId="355DB674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72D59D4" w14:textId="51DC041D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096AE2C" w14:textId="2FA47519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32D12E1" w14:textId="033A1C12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7537D8F" w14:textId="0904B870" w:rsidR="007A6737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52450DF" w14:textId="77777777" w:rsidR="007A6737" w:rsidRPr="00A84FEE" w:rsidRDefault="007A6737" w:rsidP="00DE3464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C1B05B6" w14:textId="0938850D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ckpoint 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33B71599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11C45970" w14:textId="7874D8DC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6070">
        <w:rPr>
          <w:rFonts w:ascii="Times New Roman" w:hAnsi="Times New Roman" w:cs="Times New Roman"/>
          <w:sz w:val="24"/>
          <w:szCs w:val="24"/>
        </w:rPr>
        <w:t>Date, Time</w:t>
      </w:r>
    </w:p>
    <w:p w14:paraId="34A7E2C6" w14:textId="161DB772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number of components:</w:t>
      </w:r>
      <w:r w:rsidR="00142157">
        <w:rPr>
          <w:rFonts w:ascii="Times New Roman" w:hAnsi="Times New Roman" w:cs="Times New Roman"/>
          <w:sz w:val="24"/>
          <w:szCs w:val="24"/>
        </w:rPr>
        <w:t xml:space="preserve"> two --</w:t>
      </w:r>
      <w:r w:rsidR="003D5973">
        <w:rPr>
          <w:rFonts w:ascii="Times New Roman" w:hAnsi="Times New Roman" w:cs="Times New Roman"/>
          <w:sz w:val="24"/>
          <w:szCs w:val="24"/>
        </w:rPr>
        <w:t xml:space="preserve"> </w:t>
      </w:r>
      <w:r w:rsidR="003D5973">
        <w:rPr>
          <w:rFonts w:ascii="Times New Roman" w:hAnsi="Times New Roman" w:cs="Times New Roman"/>
          <w:sz w:val="24"/>
          <w:szCs w:val="24"/>
        </w:rPr>
        <w:t>Transportation, Mood</w:t>
      </w:r>
    </w:p>
    <w:p w14:paraId="27B38B8A" w14:textId="4F978CB5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vel of organization of the components: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</w:t>
      </w:r>
    </w:p>
    <w:p w14:paraId="2DFCFD28" w14:textId="4885E998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ngth of your components:</w:t>
      </w:r>
      <w:r w:rsidR="00E81A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</w:t>
      </w:r>
    </w:p>
    <w:p w14:paraId="5D88C112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263ABB3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26E709FA" w14:textId="7CE62CC1" w:rsidR="00694B69" w:rsidRPr="00A84FEE" w:rsidRDefault="00694B69" w:rsidP="00694B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s, </w:t>
      </w:r>
      <w:r w:rsidR="00005A61">
        <w:rPr>
          <w:rFonts w:ascii="Times New Roman" w:eastAsia="Times New Roman" w:hAnsi="Times New Roman" w:cs="Times New Roman"/>
          <w:color w:val="222222"/>
          <w:sz w:val="24"/>
          <w:szCs w:val="24"/>
        </w:rPr>
        <w:t>area</w:t>
      </w:r>
      <w:r w:rsidR="00FE59E9">
        <w:rPr>
          <w:rFonts w:ascii="Times New Roman" w:eastAsia="Times New Roman" w:hAnsi="Times New Roman" w:cs="Times New Roman"/>
          <w:color w:val="222222"/>
          <w:sz w:val="24"/>
          <w:szCs w:val="24"/>
        </w:rPr>
        <w:t>, point</w:t>
      </w:r>
    </w:p>
    <w:p w14:paraId="08768388" w14:textId="098053DC" w:rsidR="00694B69" w:rsidRPr="00A84FEE" w:rsidRDefault="00694B69" w:rsidP="00694B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se two marks help me </w:t>
      </w:r>
      <w:r w:rsidR="00684CDB">
        <w:rPr>
          <w:rFonts w:ascii="Times New Roman" w:eastAsia="Times New Roman" w:hAnsi="Times New Roman" w:cs="Times New Roman"/>
          <w:color w:val="222222"/>
          <w:sz w:val="24"/>
          <w:szCs w:val="24"/>
        </w:rPr>
        <w:t>build a 5 * 7 matrix representing seven days and various channels represent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ther valid conditions on each </w:t>
      </w:r>
      <w:r w:rsidR="00684CDB">
        <w:rPr>
          <w:rFonts w:ascii="Times New Roman" w:eastAsia="Times New Roman" w:hAnsi="Times New Roman" w:cs="Times New Roman"/>
          <w:color w:val="222222"/>
          <w:sz w:val="24"/>
          <w:szCs w:val="24"/>
        </w:rPr>
        <w:t>gri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45A0A55D" w14:textId="7CE7929D" w:rsidR="00694B69" w:rsidRPr="00A84FEE" w:rsidRDefault="00694B69" w:rsidP="00694B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lor, circle, length, </w:t>
      </w:r>
      <w:r w:rsidR="00E369EC">
        <w:rPr>
          <w:rFonts w:ascii="Times New Roman" w:eastAsia="Times New Roman" w:hAnsi="Times New Roman" w:cs="Times New Roman"/>
          <w:color w:val="222222"/>
          <w:sz w:val="24"/>
          <w:szCs w:val="24"/>
        </w:rPr>
        <w:t>shape</w:t>
      </w:r>
    </w:p>
    <w:p w14:paraId="3EF4BA06" w14:textId="3D14D341" w:rsidR="00694B69" w:rsidRPr="00A84FEE" w:rsidRDefault="00694B69" w:rsidP="00694B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 pick up </w:t>
      </w:r>
      <w:r w:rsidR="00C528AC">
        <w:rPr>
          <w:rFonts w:ascii="Times New Roman" w:eastAsia="Times New Roman" w:hAnsi="Times New Roman" w:cs="Times New Roman"/>
          <w:color w:val="222222"/>
          <w:sz w:val="24"/>
          <w:szCs w:val="24"/>
        </w:rPr>
        <w:t>four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hannels to represent my </w:t>
      </w:r>
      <w:r w:rsidR="00002686">
        <w:rPr>
          <w:rFonts w:ascii="Times New Roman" w:eastAsia="Times New Roman" w:hAnsi="Times New Roman" w:cs="Times New Roman"/>
          <w:color w:val="222222"/>
          <w:sz w:val="24"/>
          <w:szCs w:val="24"/>
        </w:rPr>
        <w:t>transportation metho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a week</w:t>
      </w:r>
      <w:r w:rsidR="005A05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th my </w:t>
      </w:r>
      <w:r w:rsidR="005A0569">
        <w:rPr>
          <w:rFonts w:ascii="Times New Roman" w:eastAsia="Times New Roman" w:hAnsi="Times New Roman" w:cs="Times New Roman"/>
          <w:color w:val="222222"/>
          <w:sz w:val="24"/>
          <w:szCs w:val="24"/>
        </w:rPr>
        <w:t>moo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different colors represent what kinds of tools I </w:t>
      </w:r>
      <w:r w:rsidR="00F16A85">
        <w:rPr>
          <w:rFonts w:ascii="Times New Roman" w:eastAsia="Times New Roman" w:hAnsi="Times New Roman" w:cs="Times New Roman"/>
          <w:color w:val="222222"/>
          <w:sz w:val="24"/>
          <w:szCs w:val="24"/>
        </w:rPr>
        <w:t>tak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seven days. The circle and </w:t>
      </w:r>
      <w:r w:rsidR="00CA1317">
        <w:rPr>
          <w:rFonts w:ascii="Times New Roman" w:eastAsia="Times New Roman" w:hAnsi="Times New Roman" w:cs="Times New Roman"/>
          <w:color w:val="222222"/>
          <w:sz w:val="24"/>
          <w:szCs w:val="24"/>
        </w:rPr>
        <w:t>various shape</w:t>
      </w:r>
      <w:r w:rsidR="00BA1780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CA131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line</w:t>
      </w:r>
      <w:r w:rsidR="00B46843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 my </w:t>
      </w:r>
      <w:r w:rsidR="00BA1780">
        <w:rPr>
          <w:rFonts w:ascii="Times New Roman" w:eastAsia="Times New Roman" w:hAnsi="Times New Roman" w:cs="Times New Roman"/>
          <w:color w:val="222222"/>
          <w:sz w:val="24"/>
          <w:szCs w:val="24"/>
        </w:rPr>
        <w:t>mod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en I use tools.</w:t>
      </w:r>
      <w:r w:rsidR="00A50C3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50C30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.</w:t>
      </w:r>
    </w:p>
    <w:p w14:paraId="4D915ED5" w14:textId="77777777" w:rsidR="00694B69" w:rsidRDefault="00694B69" w:rsidP="00694B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5CEFE55F" w14:textId="782592F9" w:rsidR="00694B69" w:rsidRDefault="00780FA5" w:rsidP="00694B69">
      <w:pPr>
        <w:pStyle w:val="ListParagraph"/>
        <w:widowControl/>
        <w:numPr>
          <w:ilvl w:val="0"/>
          <w:numId w:val="4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y transportation times do not express five times a day.</w:t>
      </w:r>
    </w:p>
    <w:p w14:paraId="7A3F5F1A" w14:textId="482B1A03" w:rsidR="00694B69" w:rsidRDefault="00780FA5" w:rsidP="00694B69">
      <w:pPr>
        <w:pStyle w:val="ListParagraph"/>
        <w:widowControl/>
        <w:numPr>
          <w:ilvl w:val="0"/>
          <w:numId w:val="4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lored grids </w:t>
      </w:r>
      <w:r w:rsidR="0079302C">
        <w:rPr>
          <w:rFonts w:ascii="Times New Roman" w:eastAsia="Times New Roman" w:hAnsi="Times New Roman" w:cs="Times New Roman"/>
          <w:color w:val="222222"/>
          <w:sz w:val="24"/>
          <w:szCs w:val="24"/>
        </w:rPr>
        <w:t>easil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dentify what kinds of tools I take in one week</w:t>
      </w:r>
      <w:r w:rsidR="00694B69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6C30505E" w14:textId="34D20860" w:rsidR="00694B69" w:rsidRPr="00A1385D" w:rsidRDefault="00780FA5" w:rsidP="00694B69">
      <w:pPr>
        <w:pStyle w:val="ListParagraph"/>
        <w:widowControl/>
        <w:numPr>
          <w:ilvl w:val="0"/>
          <w:numId w:val="4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area inside a grid has enough space to represent my mood with a small shape of </w:t>
      </w:r>
      <w:r w:rsidR="000D221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mage creat</w:t>
      </w:r>
      <w:r w:rsidR="000D2215"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y circ</w:t>
      </w:r>
      <w:r w:rsidR="000D2215">
        <w:rPr>
          <w:rFonts w:ascii="Times New Roman" w:eastAsia="Times New Roman" w:hAnsi="Times New Roman" w:cs="Times New Roman"/>
          <w:color w:val="222222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D2215">
        <w:rPr>
          <w:rFonts w:ascii="Times New Roman" w:eastAsia="Times New Roman" w:hAnsi="Times New Roman" w:cs="Times New Roman"/>
          <w:color w:val="222222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s.</w:t>
      </w:r>
    </w:p>
    <w:p w14:paraId="7415A781" w14:textId="77777777" w:rsidR="008B1B6E" w:rsidRPr="00A84FEE" w:rsidRDefault="008B1B6E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DC7F1FA" w14:textId="77777777" w:rsidR="008B1B6E" w:rsidRPr="00A84FEE" w:rsidRDefault="008B1B6E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144A566B" w14:textId="1B1DE415" w:rsidR="00702C7D" w:rsidRDefault="008B1B6E" w:rsidP="00702C7D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702C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02C7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tools did the person use on Friday </w:t>
      </w:r>
      <w:r w:rsidR="00CC764D">
        <w:rPr>
          <w:rFonts w:ascii="Times New Roman" w:eastAsia="Times New Roman" w:hAnsi="Times New Roman" w:cs="Times New Roman"/>
          <w:color w:val="222222"/>
          <w:sz w:val="24"/>
          <w:szCs w:val="24"/>
        </w:rPr>
        <w:t>night</w:t>
      </w:r>
      <w:r w:rsidR="00702C7D"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02E2109B" w14:textId="2295BED5" w:rsidR="00702C7D" w:rsidRDefault="00702C7D" w:rsidP="00702C7D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Which </w:t>
      </w:r>
      <w:r w:rsidR="00AD26C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ransportatio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ol does the person use the most in a week?</w:t>
      </w:r>
    </w:p>
    <w:p w14:paraId="35A3B398" w14:textId="566B38A1" w:rsidR="00702C7D" w:rsidRPr="000655B1" w:rsidRDefault="00702C7D" w:rsidP="00702C7D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Why does the person use that tool most </w:t>
      </w:r>
      <w:r w:rsidR="002567D2">
        <w:rPr>
          <w:rFonts w:ascii="Times New Roman" w:eastAsia="Times New Roman" w:hAnsi="Times New Roman" w:cs="Times New Roman"/>
          <w:color w:val="222222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week?</w:t>
      </w:r>
    </w:p>
    <w:p w14:paraId="7EBAA42B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938EFCB" w14:textId="77777777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54276B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4F792A8F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76627EFF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3BAEEEAE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41074E5F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50565F16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25B5E1B3" w14:textId="4E54546F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ckpoint 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4DA04766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18DFF6D0" w14:textId="50B62536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 w:rsidR="00BB6070">
        <w:rPr>
          <w:rFonts w:ascii="Times New Roman" w:hAnsi="Times New Roman" w:cs="Times New Roman"/>
          <w:sz w:val="24"/>
          <w:szCs w:val="24"/>
        </w:rPr>
        <w:t xml:space="preserve"> </w:t>
      </w:r>
      <w:r w:rsidR="00BB6070">
        <w:rPr>
          <w:rFonts w:ascii="Times New Roman" w:hAnsi="Times New Roman" w:cs="Times New Roman"/>
          <w:sz w:val="24"/>
          <w:szCs w:val="24"/>
        </w:rPr>
        <w:t>Date, Time</w:t>
      </w:r>
    </w:p>
    <w:p w14:paraId="630C4C79" w14:textId="1E27E188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number of components:</w:t>
      </w:r>
      <w:r w:rsidR="00142157">
        <w:rPr>
          <w:rFonts w:ascii="Times New Roman" w:hAnsi="Times New Roman" w:cs="Times New Roman"/>
          <w:sz w:val="24"/>
          <w:szCs w:val="24"/>
        </w:rPr>
        <w:t xml:space="preserve"> three</w:t>
      </w:r>
    </w:p>
    <w:p w14:paraId="69DE9FA9" w14:textId="2F321F86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vel of organization of the components:</w:t>
      </w:r>
      <w:r w:rsidR="001421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, ordered</w:t>
      </w:r>
    </w:p>
    <w:p w14:paraId="1CA01134" w14:textId="442CA8B9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ngth of your components:</w:t>
      </w:r>
      <w:r w:rsidR="001421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ur</w:t>
      </w:r>
    </w:p>
    <w:p w14:paraId="43C0C691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58E77E0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68AB0CCE" w14:textId="77777777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s, area, point</w:t>
      </w:r>
    </w:p>
    <w:p w14:paraId="2CA92C3D" w14:textId="77777777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se two simple marks help me to build a seven lines graph representing seven days, and various channels represent other valid conditions on each line.</w:t>
      </w:r>
    </w:p>
    <w:p w14:paraId="656395C5" w14:textId="650E8E63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lor, length, shape</w:t>
      </w:r>
    </w:p>
    <w:p w14:paraId="38759FE0" w14:textId="5A5F500D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 pick</w:t>
      </w:r>
      <w:r w:rsidR="00813C45">
        <w:rPr>
          <w:rFonts w:ascii="Times New Roman" w:eastAsia="Times New Roman" w:hAnsi="Times New Roman" w:cs="Times New Roman"/>
          <w:color w:val="222222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up </w:t>
      </w:r>
      <w:r w:rsidR="000944E9">
        <w:rPr>
          <w:rFonts w:ascii="Times New Roman" w:eastAsia="Times New Roman" w:hAnsi="Times New Roman" w:cs="Times New Roman"/>
          <w:color w:val="222222"/>
          <w:sz w:val="24"/>
          <w:szCs w:val="24"/>
        </w:rPr>
        <w:t>thre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hannels to represent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>the computer's pow</w:t>
      </w:r>
      <w:r w:rsidR="000944E9">
        <w:rPr>
          <w:rFonts w:ascii="Times New Roman" w:eastAsia="Times New Roman" w:hAnsi="Times New Roman" w:cs="Times New Roman"/>
          <w:color w:val="222222"/>
          <w:sz w:val="24"/>
          <w:szCs w:val="24"/>
        </w:rPr>
        <w:t>er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the computer that I</w:t>
      </w:r>
      <w:r w:rsidR="00E52C7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</w:t>
      </w:r>
      <w:r w:rsidR="00813C45">
        <w:rPr>
          <w:rFonts w:ascii="Times New Roman" w:eastAsia="Times New Roman" w:hAnsi="Times New Roman" w:cs="Times New Roman"/>
          <w:color w:val="222222"/>
          <w:sz w:val="24"/>
          <w:szCs w:val="24"/>
        </w:rPr>
        <w:t>as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us</w:t>
      </w:r>
      <w:r w:rsidR="00E52C70">
        <w:rPr>
          <w:rFonts w:ascii="Times New Roman" w:eastAsia="Times New Roman" w:hAnsi="Times New Roman" w:cs="Times New Roman"/>
          <w:color w:val="222222"/>
          <w:sz w:val="24"/>
          <w:szCs w:val="24"/>
        </w:rPr>
        <w:t>ing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a week with my </w:t>
      </w:r>
      <w:r w:rsidR="000944E9">
        <w:rPr>
          <w:rFonts w:ascii="Times New Roman" w:eastAsia="Times New Roman" w:hAnsi="Times New Roman" w:cs="Times New Roman"/>
          <w:color w:val="222222"/>
          <w:sz w:val="24"/>
          <w:szCs w:val="24"/>
        </w:rPr>
        <w:t>loca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The different colors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positions of color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>how much dump energy I leav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a specific whole poin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seven days. The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ariou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apes of lines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area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epresent my </w:t>
      </w:r>
      <w:r w:rsidR="00675820">
        <w:rPr>
          <w:rFonts w:ascii="Times New Roman" w:eastAsia="Times New Roman" w:hAnsi="Times New Roman" w:cs="Times New Roman"/>
          <w:color w:val="222222"/>
          <w:sz w:val="24"/>
          <w:szCs w:val="24"/>
        </w:rPr>
        <w:t>location and charging condition when I use the computer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2758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758F6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.</w:t>
      </w:r>
    </w:p>
    <w:p w14:paraId="13833124" w14:textId="77777777" w:rsidR="003919FC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2B00E09C" w14:textId="26DE7E0A" w:rsidR="003919FC" w:rsidRDefault="00BF6DA6" w:rsidP="003919FC">
      <w:pPr>
        <w:pStyle w:val="ListParagraph"/>
        <w:widowControl/>
        <w:numPr>
          <w:ilvl w:val="0"/>
          <w:numId w:val="5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time I use computers is not solid in one day</w:t>
      </w:r>
      <w:r w:rsidR="003919FC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BB592CB" w14:textId="52B58ADC" w:rsidR="003919FC" w:rsidRDefault="00BF6DA6" w:rsidP="003919FC">
      <w:pPr>
        <w:pStyle w:val="ListParagraph"/>
        <w:widowControl/>
        <w:numPr>
          <w:ilvl w:val="0"/>
          <w:numId w:val="5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battery shape is easy to distinguish how much energy the computer I use left</w:t>
      </w:r>
      <w:r w:rsidR="003919FC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5FCD5295" w14:textId="47115F55" w:rsidR="003919FC" w:rsidRPr="00A1385D" w:rsidRDefault="003919FC" w:rsidP="003919FC">
      <w:pPr>
        <w:pStyle w:val="ListParagraph"/>
        <w:widowControl/>
        <w:numPr>
          <w:ilvl w:val="0"/>
          <w:numId w:val="5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470969">
        <w:rPr>
          <w:rFonts w:ascii="Times New Roman" w:eastAsia="Times New Roman" w:hAnsi="Times New Roman" w:cs="Times New Roman"/>
          <w:color w:val="222222"/>
          <w:sz w:val="24"/>
          <w:szCs w:val="24"/>
        </w:rPr>
        <w:t>shapes on the top of each battery mean which computers I use without hiding the energy condition.</w:t>
      </w:r>
    </w:p>
    <w:p w14:paraId="62E5F9FD" w14:textId="77777777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BB45346" w14:textId="77777777" w:rsidR="003919FC" w:rsidRPr="00A84FEE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3FEB81A4" w14:textId="050EFE7B" w:rsidR="003919FC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F50D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ow much energy </w:t>
      </w:r>
      <w:r w:rsidR="00F8255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es </w:t>
      </w:r>
      <w:r w:rsidR="00F50D5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computer </w:t>
      </w:r>
      <w:r w:rsidR="00F8255C">
        <w:rPr>
          <w:rFonts w:ascii="Times New Roman" w:eastAsia="Times New Roman" w:hAnsi="Times New Roman" w:cs="Times New Roman"/>
          <w:color w:val="222222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n Friday night?</w:t>
      </w:r>
    </w:p>
    <w:p w14:paraId="48D948EB" w14:textId="0509EEA3" w:rsidR="003919FC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F8255C">
        <w:rPr>
          <w:rFonts w:ascii="Times New Roman" w:eastAsia="Times New Roman" w:hAnsi="Times New Roman" w:cs="Times New Roman"/>
          <w:color w:val="222222"/>
          <w:sz w:val="24"/>
          <w:szCs w:val="24"/>
        </w:rPr>
        <w:t>How many time</w:t>
      </w:r>
      <w:r w:rsidR="00A45DDD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F8255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A45D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es </w:t>
      </w:r>
      <w:r w:rsidR="00F8255C">
        <w:rPr>
          <w:rFonts w:ascii="Times New Roman" w:eastAsia="Times New Roman" w:hAnsi="Times New Roman" w:cs="Times New Roman"/>
          <w:color w:val="222222"/>
          <w:sz w:val="24"/>
          <w:szCs w:val="24"/>
        </w:rPr>
        <w:t>the user charge her computer in a week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52CF3F21" w14:textId="37B308E5" w:rsidR="003919FC" w:rsidRPr="000655B1" w:rsidRDefault="003919FC" w:rsidP="003919FC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A45DDD">
        <w:rPr>
          <w:rFonts w:ascii="Times New Roman" w:eastAsia="Times New Roman" w:hAnsi="Times New Roman" w:cs="Times New Roman"/>
          <w:color w:val="222222"/>
          <w:sz w:val="24"/>
          <w:szCs w:val="24"/>
        </w:rPr>
        <w:t>Why does the person just need to charge her computer fewer times a week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418B1287" w14:textId="67A53D94" w:rsidR="008B1B6E" w:rsidRDefault="008B1B6E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9384655" w14:textId="0EEF167B" w:rsidR="00DE1A6C" w:rsidRDefault="00DE1A6C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53E19DF" w14:textId="3A73216E" w:rsidR="00DE1A6C" w:rsidRDefault="00DE1A6C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DD6533F" w14:textId="5244935E" w:rsidR="00DE1A6C" w:rsidRDefault="00DE1A6C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BD6642D" w14:textId="5ACDE2D2" w:rsidR="00DE1A6C" w:rsidRDefault="00DE1A6C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7836F47" w14:textId="7850BA3A" w:rsidR="00DE1A6C" w:rsidRDefault="00DE1A6C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170D85D" w14:textId="3C03AB0E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ckpoint 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41294E83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68B5D28D" w14:textId="0EE4BA02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6070">
        <w:rPr>
          <w:rFonts w:ascii="Times New Roman" w:hAnsi="Times New Roman" w:cs="Times New Roman"/>
          <w:sz w:val="24"/>
          <w:szCs w:val="24"/>
        </w:rPr>
        <w:t>Date, Time</w:t>
      </w:r>
    </w:p>
    <w:p w14:paraId="225B58B2" w14:textId="0742CBFA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number of components:</w:t>
      </w:r>
      <w:r w:rsidR="0089792F">
        <w:rPr>
          <w:rFonts w:ascii="Times New Roman" w:hAnsi="Times New Roman" w:cs="Times New Roman"/>
          <w:sz w:val="24"/>
          <w:szCs w:val="24"/>
        </w:rPr>
        <w:t xml:space="preserve"> three</w:t>
      </w:r>
    </w:p>
    <w:p w14:paraId="2566669A" w14:textId="75ADD302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vel of organization of the components: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, ordered</w:t>
      </w:r>
    </w:p>
    <w:p w14:paraId="647AF5CA" w14:textId="750F3CC9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ngth of your components:</w:t>
      </w:r>
      <w:r w:rsidR="008979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</w:t>
      </w:r>
      <w:r w:rsidR="00CE07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ree</w:t>
      </w:r>
    </w:p>
    <w:p w14:paraId="5C342A09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05FC5EE" w14:textId="77777777" w:rsidR="00D106D8" w:rsidRPr="00A84FEE" w:rsidRDefault="00D106D8" w:rsidP="00D106D8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65391AD8" w14:textId="77777777" w:rsidR="00D106D8" w:rsidRPr="00A84FEE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s, area, point</w:t>
      </w:r>
    </w:p>
    <w:p w14:paraId="5AC7B313" w14:textId="27A7A14D" w:rsidR="00D106D8" w:rsidRPr="00A84FEE" w:rsidRDefault="00711D1F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 create seven separate graphs to record one week's weather.</w:t>
      </w:r>
    </w:p>
    <w:p w14:paraId="3A2DBB3E" w14:textId="280FDEB4" w:rsidR="00D106D8" w:rsidRPr="00A84FEE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olor, length, </w:t>
      </w:r>
      <w:r w:rsidR="00711D1F">
        <w:rPr>
          <w:rFonts w:ascii="Times New Roman" w:eastAsia="Times New Roman" w:hAnsi="Times New Roman" w:cs="Times New Roman"/>
          <w:color w:val="222222"/>
          <w:sz w:val="24"/>
          <w:szCs w:val="24"/>
        </w:rPr>
        <w:t>circle</w:t>
      </w:r>
    </w:p>
    <w:p w14:paraId="0774FD1D" w14:textId="18F35707" w:rsidR="00D106D8" w:rsidRPr="00A84FEE" w:rsidRDefault="008529F2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ith my mode and condition, I picked up three channels to represent the weather in a week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different colors an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hape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f 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gra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s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present how 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weather 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seven days. The various 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>color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08259C">
        <w:rPr>
          <w:rFonts w:ascii="Times New Roman" w:eastAsia="Times New Roman" w:hAnsi="Times New Roman" w:cs="Times New Roman"/>
          <w:color w:val="222222"/>
          <w:sz w:val="24"/>
          <w:szCs w:val="24"/>
        </w:rPr>
        <w:t>lines and circles represent my mood and the average temperature dail</w:t>
      </w:r>
      <w:r w:rsidR="005C186D">
        <w:rPr>
          <w:rFonts w:ascii="Times New Roman" w:eastAsia="Times New Roman" w:hAnsi="Times New Roman" w:cs="Times New Roman"/>
          <w:color w:val="222222"/>
          <w:sz w:val="24"/>
          <w:szCs w:val="24"/>
        </w:rPr>
        <w:t>y.</w:t>
      </w:r>
      <w:r w:rsidR="002E2F8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2E2F87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.</w:t>
      </w:r>
    </w:p>
    <w:p w14:paraId="2E1EEEDE" w14:textId="77777777" w:rsidR="00D106D8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73BE905D" w14:textId="30D014D8" w:rsidR="00D106D8" w:rsidRDefault="00493A61" w:rsidP="00D106D8">
      <w:pPr>
        <w:pStyle w:val="ListParagraph"/>
        <w:widowControl/>
        <w:numPr>
          <w:ilvl w:val="0"/>
          <w:numId w:val="6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weather in a day does not change </w:t>
      </w:r>
      <w:r w:rsidR="0008259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uch in my locatio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at week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0B53831" w14:textId="1B234D0E" w:rsidR="00D106D8" w:rsidRDefault="0008259C" w:rsidP="00D106D8">
      <w:pPr>
        <w:pStyle w:val="ListParagraph"/>
        <w:widowControl/>
        <w:numPr>
          <w:ilvl w:val="0"/>
          <w:numId w:val="6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y mood may affect by the weather every day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339AC1B" w14:textId="6910CDDC" w:rsidR="00D106D8" w:rsidRPr="00A1385D" w:rsidRDefault="0008259C" w:rsidP="00D106D8">
      <w:pPr>
        <w:pStyle w:val="ListParagraph"/>
        <w:widowControl/>
        <w:numPr>
          <w:ilvl w:val="0"/>
          <w:numId w:val="6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different colors of line segments 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>are distinguishable to record different moods easily</w:t>
      </w:r>
      <w:r w:rsidR="00D106D8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068C6ED7" w14:textId="77777777" w:rsidR="00D106D8" w:rsidRPr="00A84FEE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484D84A" w14:textId="77777777" w:rsidR="00D106D8" w:rsidRPr="00A84FEE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076A72D7" w14:textId="273902E4" w:rsidR="00D106D8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ich day is </w:t>
      </w:r>
      <w:r w:rsidR="009C402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t 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>ra</w:t>
      </w:r>
      <w:r w:rsidR="00F977C8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>ning in a week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19C4616C" w14:textId="549F8859" w:rsidR="00D106D8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ow </w:t>
      </w:r>
      <w:r w:rsidR="009C402E">
        <w:rPr>
          <w:rFonts w:ascii="Times New Roman" w:eastAsia="Times New Roman" w:hAnsi="Times New Roman" w:cs="Times New Roman"/>
          <w:color w:val="222222"/>
          <w:sz w:val="24"/>
          <w:szCs w:val="24"/>
        </w:rPr>
        <w:t>often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9C402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es </w:t>
      </w:r>
      <w:r w:rsidR="00E45CD4">
        <w:rPr>
          <w:rFonts w:ascii="Times New Roman" w:eastAsia="Times New Roman" w:hAnsi="Times New Roman" w:cs="Times New Roman"/>
          <w:color w:val="222222"/>
          <w:sz w:val="24"/>
          <w:szCs w:val="24"/>
        </w:rPr>
        <w:t>the person feel lonely in a week?</w:t>
      </w:r>
    </w:p>
    <w:p w14:paraId="1DDA325F" w14:textId="292977EB" w:rsidR="00D106D8" w:rsidRPr="000655B1" w:rsidRDefault="00D106D8" w:rsidP="00D106D8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623B99">
        <w:rPr>
          <w:rFonts w:ascii="Times New Roman" w:eastAsia="Times New Roman" w:hAnsi="Times New Roman" w:cs="Times New Roman"/>
          <w:color w:val="222222"/>
          <w:sz w:val="24"/>
          <w:szCs w:val="24"/>
        </w:rPr>
        <w:t>Is the person outgoing, shy, or too pressured</w:t>
      </w:r>
      <w:r w:rsidR="0052528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is week</w:t>
      </w:r>
      <w:r w:rsidR="009C402E"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1665A6D6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4BE286C" w14:textId="77777777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E21986B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09E10AE7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196C0514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600B9CD7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388CD65F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0E08D46E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2B560F15" w14:textId="7CEF6B62" w:rsidR="008B1B6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ckpoint 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1F8D5BEB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B.</w:t>
      </w:r>
    </w:p>
    <w:p w14:paraId="0D0BFE32" w14:textId="1A0CBC15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invariant:</w:t>
      </w:r>
      <w:r w:rsidR="00BB6070">
        <w:rPr>
          <w:rFonts w:ascii="Times New Roman" w:hAnsi="Times New Roman" w:cs="Times New Roman"/>
          <w:sz w:val="24"/>
          <w:szCs w:val="24"/>
        </w:rPr>
        <w:t xml:space="preserve"> </w:t>
      </w:r>
      <w:r w:rsidR="00BB6070">
        <w:rPr>
          <w:rFonts w:ascii="Times New Roman" w:hAnsi="Times New Roman" w:cs="Times New Roman"/>
          <w:sz w:val="24"/>
          <w:szCs w:val="24"/>
        </w:rPr>
        <w:t>Date</w:t>
      </w:r>
      <w:r w:rsidR="00CD0C96">
        <w:rPr>
          <w:rFonts w:ascii="Times New Roman" w:hAnsi="Times New Roman" w:cs="Times New Roman"/>
          <w:sz w:val="24"/>
          <w:szCs w:val="24"/>
        </w:rPr>
        <w:t>, Time</w:t>
      </w:r>
    </w:p>
    <w:p w14:paraId="20238401" w14:textId="3C40ACEB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84FEE">
        <w:rPr>
          <w:rFonts w:ascii="Times New Roman" w:hAnsi="Times New Roman" w:cs="Times New Roman"/>
          <w:sz w:val="24"/>
          <w:szCs w:val="24"/>
        </w:rPr>
        <w:t>The number of components:</w:t>
      </w:r>
      <w:r w:rsidR="00441FBD">
        <w:rPr>
          <w:rFonts w:ascii="Times New Roman" w:hAnsi="Times New Roman" w:cs="Times New Roman"/>
          <w:sz w:val="24"/>
          <w:szCs w:val="24"/>
        </w:rPr>
        <w:t xml:space="preserve"> three</w:t>
      </w:r>
    </w:p>
    <w:p w14:paraId="0D8BEAEA" w14:textId="557283D3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vel of organization of the components:</w:t>
      </w:r>
      <w:r w:rsidR="00441F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qualitative</w:t>
      </w:r>
    </w:p>
    <w:p w14:paraId="4BBFD099" w14:textId="1A465B43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length of your components:</w:t>
      </w:r>
      <w:r w:rsidR="00441F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ree</w:t>
      </w:r>
    </w:p>
    <w:p w14:paraId="18B26343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E96C77A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84F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.</w:t>
      </w:r>
    </w:p>
    <w:p w14:paraId="65FB32A9" w14:textId="77777777" w:rsidR="00C02469" w:rsidRPr="00A84FEE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The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rk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ines, area, point</w:t>
      </w:r>
    </w:p>
    <w:p w14:paraId="70D3670A" w14:textId="7F7FBE0E" w:rsidR="00C02469" w:rsidRPr="00A84FEE" w:rsidRDefault="0036389E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re are four kinds of music activities I always do in a week.</w:t>
      </w:r>
    </w:p>
    <w:p w14:paraId="7924EF2E" w14:textId="77777777" w:rsidR="00C02469" w:rsidRPr="00A84FEE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Pr="000655B1">
        <w:rPr>
          <w:rFonts w:ascii="Times New Roman" w:eastAsia="Times New Roman" w:hAnsi="Times New Roman" w:cs="Times New Roman"/>
          <w:color w:val="222222"/>
          <w:sz w:val="24"/>
          <w:szCs w:val="24"/>
        </w:rPr>
        <w:t>channels</w:t>
      </w: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lor, length, circle</w:t>
      </w:r>
    </w:p>
    <w:p w14:paraId="18F89DFE" w14:textId="69E48BEA" w:rsidR="00C02469" w:rsidRPr="00A84FEE" w:rsidRDefault="001D26B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 picked up three channels to represent the music activities I do in a week with my mode and location</w:t>
      </w:r>
      <w:r w:rsidR="00C024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The different colors and shapes of the graphs represent </w:t>
      </w:r>
      <w:r w:rsidR="00104E6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kinds of activities I did and how </w:t>
      </w:r>
      <w:r w:rsidR="007C5136">
        <w:rPr>
          <w:rFonts w:ascii="Times New Roman" w:eastAsia="Times New Roman" w:hAnsi="Times New Roman" w:cs="Times New Roman"/>
          <w:color w:val="222222"/>
          <w:sz w:val="24"/>
          <w:szCs w:val="24"/>
        </w:rPr>
        <w:t>my mood was</w:t>
      </w:r>
      <w:r w:rsidR="00104E6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7C5136">
        <w:rPr>
          <w:rFonts w:ascii="Times New Roman" w:eastAsia="Times New Roman" w:hAnsi="Times New Roman" w:cs="Times New Roman"/>
          <w:color w:val="222222"/>
          <w:sz w:val="24"/>
          <w:szCs w:val="24"/>
        </w:rPr>
        <w:t>during</w:t>
      </w:r>
      <w:r w:rsidR="00104E6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process</w:t>
      </w:r>
      <w:r w:rsidR="00C024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seven days. The various lines and circles represent my </w:t>
      </w:r>
      <w:r w:rsidR="007C5136">
        <w:rPr>
          <w:rFonts w:ascii="Times New Roman" w:eastAsia="Times New Roman" w:hAnsi="Times New Roman" w:cs="Times New Roman"/>
          <w:color w:val="222222"/>
          <w:sz w:val="24"/>
          <w:szCs w:val="24"/>
        </w:rPr>
        <w:t>location</w:t>
      </w:r>
      <w:r w:rsidR="00C024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</w:t>
      </w:r>
      <w:r w:rsidR="007C5136">
        <w:rPr>
          <w:rFonts w:ascii="Times New Roman" w:eastAsia="Times New Roman" w:hAnsi="Times New Roman" w:cs="Times New Roman"/>
          <w:color w:val="222222"/>
          <w:sz w:val="24"/>
          <w:szCs w:val="24"/>
        </w:rPr>
        <w:t>what time I did these activities</w:t>
      </w:r>
      <w:r w:rsidR="00C02469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 w:rsidR="00F220A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F220A9">
        <w:rPr>
          <w:rFonts w:ascii="Times New Roman" w:eastAsia="Times New Roman" w:hAnsi="Times New Roman" w:cs="Times New Roman"/>
          <w:color w:val="222222"/>
          <w:sz w:val="24"/>
          <w:szCs w:val="24"/>
        </w:rPr>
        <w:t>They are qualitative</w:t>
      </w:r>
      <w:r w:rsidR="000B6D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except for the length of time (quantitative)</w:t>
      </w:r>
      <w:r w:rsidR="00F220A9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14D1CA81" w14:textId="77777777" w:rsidR="00C02469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reason I choose these marks and channels are:</w:t>
      </w:r>
    </w:p>
    <w:p w14:paraId="4F52774D" w14:textId="1A58121D" w:rsidR="00C02469" w:rsidRDefault="00C02469" w:rsidP="00C02469">
      <w:pPr>
        <w:pStyle w:val="ListParagraph"/>
        <w:widowControl/>
        <w:numPr>
          <w:ilvl w:val="0"/>
          <w:numId w:val="7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3855BE">
        <w:rPr>
          <w:rFonts w:ascii="Times New Roman" w:eastAsia="Times New Roman" w:hAnsi="Times New Roman" w:cs="Times New Roman"/>
          <w:color w:val="222222"/>
          <w:sz w:val="24"/>
          <w:szCs w:val="24"/>
        </w:rPr>
        <w:t>common music activities that I do are four types 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at week.</w:t>
      </w:r>
    </w:p>
    <w:p w14:paraId="29B7A6E8" w14:textId="24013D90" w:rsidR="00C02469" w:rsidRDefault="00C02469" w:rsidP="00C02469">
      <w:pPr>
        <w:pStyle w:val="ListParagraph"/>
        <w:widowControl/>
        <w:numPr>
          <w:ilvl w:val="0"/>
          <w:numId w:val="7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y mood may </w:t>
      </w:r>
      <w:r w:rsidR="006D1FF3">
        <w:rPr>
          <w:rFonts w:ascii="Times New Roman" w:eastAsia="Times New Roman" w:hAnsi="Times New Roman" w:cs="Times New Roman"/>
          <w:color w:val="222222"/>
          <w:sz w:val="24"/>
          <w:szCs w:val="24"/>
        </w:rPr>
        <w:t>decide which kinds of music activities I would like to choose.</w:t>
      </w:r>
    </w:p>
    <w:p w14:paraId="058AD545" w14:textId="3B7E772E" w:rsidR="00C02469" w:rsidRPr="00A1385D" w:rsidRDefault="00D90751" w:rsidP="00C02469">
      <w:pPr>
        <w:pStyle w:val="ListParagraph"/>
        <w:widowControl/>
        <w:numPr>
          <w:ilvl w:val="0"/>
          <w:numId w:val="7"/>
        </w:numPr>
        <w:shd w:val="clear" w:color="auto" w:fill="FFFFFF"/>
        <w:spacing w:after="0" w:line="360" w:lineRule="auto"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ay and night </w:t>
      </w:r>
      <w:r w:rsidR="002A0283">
        <w:rPr>
          <w:rFonts w:ascii="Times New Roman" w:eastAsia="Times New Roman" w:hAnsi="Times New Roman" w:cs="Times New Roman"/>
          <w:color w:val="222222"/>
          <w:sz w:val="24"/>
          <w:szCs w:val="24"/>
        </w:rPr>
        <w:t>ar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re important </w:t>
      </w:r>
      <w:r w:rsidR="002E1548">
        <w:rPr>
          <w:rFonts w:ascii="Times New Roman" w:eastAsia="Times New Roman" w:hAnsi="Times New Roman" w:cs="Times New Roman"/>
          <w:color w:val="222222"/>
          <w:sz w:val="24"/>
          <w:szCs w:val="24"/>
        </w:rPr>
        <w:t>for music activities to cut the time interval</w:t>
      </w:r>
      <w:r w:rsidR="006D1FF3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3A247A61" w14:textId="77777777" w:rsidR="00C02469" w:rsidRPr="00A84FEE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477AB90" w14:textId="77777777" w:rsidR="00C02469" w:rsidRPr="00A84FEE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84FEE">
        <w:rPr>
          <w:rFonts w:ascii="Times New Roman" w:eastAsia="Times New Roman" w:hAnsi="Times New Roman" w:cs="Times New Roman"/>
          <w:color w:val="222222"/>
          <w:sz w:val="24"/>
          <w:szCs w:val="24"/>
        </w:rPr>
        <w:t>D.</w:t>
      </w:r>
    </w:p>
    <w:p w14:paraId="1DFD825D" w14:textId="005246D8" w:rsidR="00C02469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mentary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Which </w:t>
      </w:r>
      <w:r w:rsidR="00CE080E">
        <w:rPr>
          <w:rFonts w:ascii="Times New Roman" w:eastAsia="Times New Roman" w:hAnsi="Times New Roman" w:cs="Times New Roman"/>
          <w:color w:val="222222"/>
          <w:sz w:val="24"/>
          <w:szCs w:val="24"/>
        </w:rPr>
        <w:t>activity is the least common for this pers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217EF577" w14:textId="7195806A" w:rsidR="00C02469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ntermediate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How often does the person </w:t>
      </w:r>
      <w:r w:rsidR="00CE080E">
        <w:rPr>
          <w:rFonts w:ascii="Times New Roman" w:eastAsia="Times New Roman" w:hAnsi="Times New Roman" w:cs="Times New Roman"/>
          <w:color w:val="222222"/>
          <w:sz w:val="24"/>
          <w:szCs w:val="24"/>
        </w:rPr>
        <w:t>do music activities at nigh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1E9B9B3E" w14:textId="1E0478CB" w:rsidR="00C02469" w:rsidRDefault="00C02469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ig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 w:rsidRPr="00AC71A3">
        <w:rPr>
          <w:rFonts w:ascii="Times New Roman" w:eastAsia="Times New Roman" w:hAnsi="Times New Roman" w:cs="Times New Roman"/>
          <w:color w:val="222222"/>
          <w:sz w:val="24"/>
          <w:szCs w:val="24"/>
        </w:rPr>
        <w:t>level ques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: </w:t>
      </w:r>
      <w:r w:rsidR="00373B14">
        <w:rPr>
          <w:rFonts w:ascii="Times New Roman" w:eastAsia="Times New Roman" w:hAnsi="Times New Roman" w:cs="Times New Roman"/>
          <w:color w:val="222222"/>
          <w:sz w:val="24"/>
          <w:szCs w:val="24"/>
        </w:rPr>
        <w:t>Why two conflict</w:t>
      </w:r>
      <w:r w:rsidR="00E34FC6">
        <w:rPr>
          <w:rFonts w:ascii="Times New Roman" w:eastAsia="Times New Roman" w:hAnsi="Times New Roman" w:cs="Times New Roman"/>
          <w:color w:val="222222"/>
          <w:sz w:val="24"/>
          <w:szCs w:val="24"/>
        </w:rPr>
        <w:t>ing</w:t>
      </w:r>
      <w:r w:rsidR="00373B1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od</w:t>
      </w:r>
      <w:r w:rsidR="001123A9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="00373B1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could appear </w:t>
      </w:r>
      <w:r w:rsidR="00DD7BDF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="00373B14">
        <w:rPr>
          <w:rFonts w:ascii="Times New Roman" w:eastAsia="Times New Roman" w:hAnsi="Times New Roman" w:cs="Times New Roman"/>
          <w:color w:val="222222"/>
          <w:sz w:val="24"/>
          <w:szCs w:val="24"/>
        </w:rPr>
        <w:t>n the same music activitie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2C9ACC94" w14:textId="49A71285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97E6078" w14:textId="7047A180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70B9767" w14:textId="62BBED1C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E8428D5" w14:textId="0F1F4F2B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2CEBA7" w14:textId="39594700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105A2F8" w14:textId="4049C103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87E5D6A" w14:textId="52D296BB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3ED5AFF" w14:textId="73C8EB62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DFB0D74" w14:textId="234008EA" w:rsid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AA2B087" w14:textId="0952B443" w:rsidR="00013652" w:rsidRPr="00013652" w:rsidRDefault="00013652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</w:pPr>
      <w:r w:rsidRPr="0001365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lastRenderedPageBreak/>
        <w:t>Task 3:</w:t>
      </w:r>
    </w:p>
    <w:p w14:paraId="354EC925" w14:textId="407E9DB4" w:rsidR="00013652" w:rsidRDefault="00595DB0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best postcard that I have made is Checkpoint 2 –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 week of study tools use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."</w:t>
      </w:r>
    </w:p>
    <w:p w14:paraId="503910AB" w14:textId="5B43E068" w:rsidR="00595DB0" w:rsidRDefault="00595DB0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worst postcard that I have made is Checkpoint 1 –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ow much time to eat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."</w:t>
      </w:r>
    </w:p>
    <w:p w14:paraId="1874D02B" w14:textId="77777777" w:rsidR="00595DB0" w:rsidRDefault="00595DB0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01EE119" w14:textId="483FBB96" w:rsidR="00595DB0" w:rsidRDefault="005C2CAF" w:rsidP="00C02469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595DB0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A5F1EE8" wp14:editId="500C4B33">
            <wp:simplePos x="0" y="0"/>
            <wp:positionH relativeFrom="margin">
              <wp:align>left</wp:align>
            </wp:positionH>
            <wp:positionV relativeFrom="paragraph">
              <wp:posOffset>264160</wp:posOffset>
            </wp:positionV>
            <wp:extent cx="1520190" cy="977900"/>
            <wp:effectExtent l="0" t="0" r="381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19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5DB0">
        <w:rPr>
          <w:rFonts w:ascii="Times New Roman" w:eastAsia="Times New Roman" w:hAnsi="Times New Roman" w:cs="Times New Roman"/>
          <w:color w:val="222222"/>
          <w:sz w:val="24"/>
          <w:szCs w:val="24"/>
        </w:rPr>
        <w:t>The worst part:</w:t>
      </w:r>
    </w:p>
    <w:p w14:paraId="0D21F898" w14:textId="46F08CF2" w:rsidR="00595DB0" w:rsidRDefault="00595DB0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 my Checkpoint 1, I use the Uppercase letter to represent the type of food I chose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that week, which is easy to read but not a good way to create a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mage.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Furthermore, i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 the figuration is very large, my black and same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ize letter signs will be too hard to distinguish in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ifferent part, which may also c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onfus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eople who try to explain my figuration.</w:t>
      </w:r>
    </w:p>
    <w:p w14:paraId="04B0366B" w14:textId="3711C81A" w:rsidR="005C2CAF" w:rsidRDefault="005C2CAF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5C2CAF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0365A3F" wp14:editId="092C637D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1144905" cy="1450975"/>
            <wp:effectExtent l="0" t="0" r="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7785" cy="14547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D0A0CB" w14:textId="4A4A6172" w:rsidR="00595DB0" w:rsidRDefault="00595DB0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lso, the length of each line segment is not clear enough,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ome segments look like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>they have the same length bu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ave to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e different. These two points cause my first graph not </w:t>
      </w:r>
      <w:r w:rsid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b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lear and cannot let others understand what kind of records I want to represent.</w:t>
      </w:r>
    </w:p>
    <w:p w14:paraId="019C54D7" w14:textId="656F7101" w:rsidR="00117A69" w:rsidRDefault="00117A69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64BC238" w14:textId="35297626" w:rsidR="005C2CAF" w:rsidRDefault="005C2CAF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F4F1657" w14:textId="38409511" w:rsidR="00117A69" w:rsidRDefault="00117A69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17A69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C213E52" wp14:editId="3D5CCC2B">
            <wp:simplePos x="0" y="0"/>
            <wp:positionH relativeFrom="margin">
              <wp:align>left</wp:align>
            </wp:positionH>
            <wp:positionV relativeFrom="paragraph">
              <wp:posOffset>262890</wp:posOffset>
            </wp:positionV>
            <wp:extent cx="2691130" cy="1102360"/>
            <wp:effectExtent l="0" t="0" r="0" b="2540"/>
            <wp:wrapSquare wrapText="bothSides"/>
            <wp:docPr id="2" name="Picture 2" descr="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751" cy="1104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best part:</w:t>
      </w:r>
    </w:p>
    <w:p w14:paraId="22DDF549" w14:textId="4BABE5D6" w:rsidR="00117A69" w:rsidRDefault="00117A69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 my best figuration, I summarized the wrong experience and used five big different colors to distinguish the study tools I used in a week. Since they stand on seven different lines, which do not have any cross, it is clear to express my key records – how long and what kinds of study tools I used. It is simple but include</w:t>
      </w:r>
      <w:r w:rsidR="00527AAD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527AAD">
        <w:rPr>
          <w:rFonts w:ascii="Times New Roman" w:eastAsia="Times New Roman" w:hAnsi="Times New Roman" w:cs="Times New Roman"/>
          <w:color w:val="222222"/>
          <w:sz w:val="24"/>
          <w:szCs w:val="24"/>
        </w:rPr>
        <w:t>valuabl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creative ideas in the graph. </w:t>
      </w:r>
      <w:r w:rsidR="00527AAD">
        <w:rPr>
          <w:rFonts w:ascii="Times New Roman" w:eastAsia="Times New Roman" w:hAnsi="Times New Roman" w:cs="Times New Roman"/>
          <w:color w:val="222222"/>
          <w:sz w:val="24"/>
          <w:szCs w:val="24"/>
        </w:rPr>
        <w:t>My other graphs cannot be the best since some of them include more complex channels and marks, but they are not simple enough to express my data records.</w:t>
      </w:r>
      <w:r w:rsidR="000E71F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From my perspective, a simple but </w:t>
      </w:r>
      <w:r w:rsidR="000862F0">
        <w:rPr>
          <w:rFonts w:ascii="Times New Roman" w:eastAsia="Times New Roman" w:hAnsi="Times New Roman" w:cs="Times New Roman"/>
          <w:color w:val="222222"/>
          <w:sz w:val="24"/>
          <w:szCs w:val="24"/>
        </w:rPr>
        <w:t>useful</w:t>
      </w:r>
      <w:r w:rsidR="000E71F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graph </w:t>
      </w:r>
      <w:r w:rsidR="000862F0">
        <w:rPr>
          <w:rFonts w:ascii="Times New Roman" w:eastAsia="Times New Roman" w:hAnsi="Times New Roman" w:cs="Times New Roman"/>
          <w:color w:val="222222"/>
          <w:sz w:val="24"/>
          <w:szCs w:val="24"/>
        </w:rPr>
        <w:t>to express data</w:t>
      </w:r>
      <w:r w:rsidR="00CC3D92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 w:rsidR="000862F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meaning </w:t>
      </w:r>
      <w:r w:rsidR="000E71FD">
        <w:rPr>
          <w:rFonts w:ascii="Times New Roman" w:eastAsia="Times New Roman" w:hAnsi="Times New Roman" w:cs="Times New Roman"/>
          <w:color w:val="222222"/>
          <w:sz w:val="24"/>
          <w:szCs w:val="24"/>
        </w:rPr>
        <w:t>is the best visualization after reading the book in task one.</w:t>
      </w:r>
    </w:p>
    <w:p w14:paraId="111FE075" w14:textId="1C9D1CE2" w:rsidR="008D7AAD" w:rsidRDefault="003E49FE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3E49FE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58D1C60" wp14:editId="4FC58F18">
            <wp:simplePos x="0" y="0"/>
            <wp:positionH relativeFrom="column">
              <wp:posOffset>34290</wp:posOffset>
            </wp:positionH>
            <wp:positionV relativeFrom="paragraph">
              <wp:posOffset>5080</wp:posOffset>
            </wp:positionV>
            <wp:extent cx="3598545" cy="782955"/>
            <wp:effectExtent l="0" t="0" r="1905" b="0"/>
            <wp:wrapSquare wrapText="bothSides"/>
            <wp:docPr id="4" name="Picture 4" descr="A picture containing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antenna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545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1D14EF" w14:textId="76AE42E6" w:rsidR="008D7AAD" w:rsidRDefault="008D7AAD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238FD7E" w14:textId="3F61B014" w:rsidR="008D7AAD" w:rsidRDefault="008D7AAD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1ACB8EC" w14:textId="7A3EFE69" w:rsidR="008D7AAD" w:rsidRDefault="008D7AAD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BEDDF52" w14:textId="688E65BE" w:rsidR="008D7AAD" w:rsidRPr="00013652" w:rsidRDefault="008D7AAD" w:rsidP="008D7AAD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</w:pPr>
      <w:r w:rsidRPr="0001365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lastRenderedPageBreak/>
        <w:t xml:space="preserve">Task </w:t>
      </w:r>
      <w:r w:rsidR="00C1175D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t>4</w:t>
      </w:r>
      <w:r w:rsidRPr="00013652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t>:</w:t>
      </w:r>
    </w:p>
    <w:p w14:paraId="622B2604" w14:textId="77777777" w:rsidR="00D42FAF" w:rsidRDefault="00593A9B" w:rsidP="0060702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 best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593A9B">
        <w:rPr>
          <w:rFonts w:ascii="Times New Roman" w:eastAsia="Times New Roman" w:hAnsi="Times New Roman" w:cs="Times New Roman"/>
          <w:color w:val="222222"/>
          <w:sz w:val="24"/>
          <w:szCs w:val="24"/>
        </w:rPr>
        <w:t>Dear Dat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ostcar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or me is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"Week 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>1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2, A week of 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>people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>," made by Stephanie.</w:t>
      </w:r>
      <w:r w:rsidR="00607027" w:rsidRP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ere </w:t>
      </w:r>
      <w:r w:rsidR="00607027">
        <w:rPr>
          <w:rFonts w:ascii="Times New Roman" w:eastAsia="Times New Roman" w:hAnsi="Times New Roman" w:cs="Times New Roman"/>
          <w:color w:val="222222"/>
          <w:sz w:val="24"/>
          <w:szCs w:val="24"/>
        </w:rPr>
        <w:t>are my three reasons.</w:t>
      </w:r>
    </w:p>
    <w:p w14:paraId="24F5D661" w14:textId="2C5E48F0" w:rsidR="00607027" w:rsidRDefault="00D42FAF" w:rsidP="00607027">
      <w:pPr>
        <w:widowControl/>
        <w:shd w:val="clear" w:color="auto" w:fill="FFFFFF"/>
        <w:spacing w:after="0" w:line="360" w:lineRule="auto"/>
        <w:contextualSpacing/>
        <w:jc w:val="left"/>
        <w:rPr>
          <w:noProof/>
        </w:rPr>
      </w:pPr>
      <w:r w:rsidRPr="00D42FAF">
        <w:rPr>
          <w:noProof/>
        </w:rPr>
        <w:t xml:space="preserve"> </w:t>
      </w:r>
      <w:r w:rsidRPr="00D42FAF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inline distT="0" distB="0" distL="0" distR="0" wp14:anchorId="6C9F58CA" wp14:editId="2FB495B7">
            <wp:extent cx="3968167" cy="2679590"/>
            <wp:effectExtent l="0" t="0" r="0" b="6985"/>
            <wp:docPr id="6" name="Picture 6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74440" cy="268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DEBA" w14:textId="143A9151" w:rsidR="00D42FAF" w:rsidRDefault="00D42FAF" w:rsidP="0060702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irst, the whole postcard is easy to distinguish seven days a week before we read the directions, which means that Stephanie could save space from explaining where is "one week." The time – one week – is their default invariant for each week's postcard.</w:t>
      </w:r>
    </w:p>
    <w:p w14:paraId="25E596B6" w14:textId="16882D6D" w:rsidR="00D42FAF" w:rsidRDefault="00D42FAF" w:rsidP="0060702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econd, the circle to express the number of people is simple but valuable to tell the reader how many people appeared at a specific time.</w:t>
      </w:r>
      <w:r w:rsidR="0086059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size and color of the different number of people groups look reasonable and apparent in this graph.</w:t>
      </w:r>
    </w:p>
    <w:p w14:paraId="01437B41" w14:textId="5392D6A2" w:rsidR="00860593" w:rsidRDefault="00860593" w:rsidP="00607027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ast, the pattern of this graph is easy to understand and explain. The purpose of a visualization is to help people to understand some data quickly and easily. It is easy to find when the</w:t>
      </w:r>
      <w:r w:rsidR="005222B8">
        <w:rPr>
          <w:rFonts w:ascii="Times New Roman" w:eastAsia="Times New Roman" w:hAnsi="Times New Roman" w:cs="Times New Roman"/>
          <w:color w:val="222222"/>
          <w:sz w:val="24"/>
          <w:szCs w:val="24"/>
        </w:rPr>
        <w:t>re ar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o many in Stephanie</w:t>
      </w:r>
      <w:r w:rsidR="005222B8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vicinity. If we have other information about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tepani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we could answer some high-level questions from this graph. For example, why Tuesday afternoon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tepanie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s so popular?</w:t>
      </w:r>
    </w:p>
    <w:p w14:paraId="3C215D08" w14:textId="3FF4BA0C" w:rsidR="00AE25BA" w:rsidRDefault="00AE25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A924144" w14:textId="47DE9E8D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27560B0" w14:textId="2C0B1522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03680FC" w14:textId="05FF0FE7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511C7EB" w14:textId="362F4249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E0EC209" w14:textId="2736B31B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881D27F" w14:textId="27753B1D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7698D71" w14:textId="77777777" w:rsidR="00A553BA" w:rsidRDefault="00A553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3EE40F8" w14:textId="42FEE386" w:rsidR="00593A9B" w:rsidRDefault="00593A9B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The worst </w:t>
      </w:r>
      <w:r w:rsidRPr="00593A9B">
        <w:rPr>
          <w:rFonts w:ascii="Times New Roman" w:eastAsia="Times New Roman" w:hAnsi="Times New Roman" w:cs="Times New Roman"/>
          <w:color w:val="222222"/>
          <w:sz w:val="24"/>
          <w:szCs w:val="24"/>
        </w:rPr>
        <w:t>Dear Dat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ostcard for me is 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>"</w:t>
      </w:r>
      <w:r w:rsid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>Week 02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 w:rsid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 week of public transportation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>,"</w:t>
      </w:r>
      <w:r w:rsidR="00D42F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hich is also</w:t>
      </w:r>
      <w:r w:rsid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ade by Stephanie.</w:t>
      </w:r>
      <w:r w:rsidR="00AE25BA" w:rsidRP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ere </w:t>
      </w:r>
      <w:r w:rsid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t>are my three reasons.</w:t>
      </w:r>
    </w:p>
    <w:p w14:paraId="522B561F" w14:textId="3249139D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E25BA">
        <w:rPr>
          <w:rFonts w:ascii="Times New Roman" w:eastAsia="Times New Roman" w:hAnsi="Times New Roman" w:cs="Times New Roman"/>
          <w:color w:val="222222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AE5701F" wp14:editId="5F73A23F">
            <wp:simplePos x="0" y="0"/>
            <wp:positionH relativeFrom="margin">
              <wp:posOffset>146685</wp:posOffset>
            </wp:positionH>
            <wp:positionV relativeFrom="paragraph">
              <wp:posOffset>31750</wp:posOffset>
            </wp:positionV>
            <wp:extent cx="4456430" cy="3307080"/>
            <wp:effectExtent l="0" t="0" r="1270" b="7620"/>
            <wp:wrapSquare wrapText="bothSides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43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35B00" w14:textId="28477205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C8274C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5A8151A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27905D1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AA47B87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AF10B5F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CD1F5C8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26F227D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B3F8272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B479FCB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5DFEFD4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43A9F81" w14:textId="77777777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ABB49CD" w14:textId="4B0043EC" w:rsidR="00593A9B" w:rsidRDefault="00AE25BA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irst, the whole graph is hard to understand. The postcard is small that cannot hold too much information. In the limited information mentioned by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tephani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, it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 not clear 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verify which day</w:t>
      </w:r>
      <w:r w:rsidR="00E1147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ransport she took in a week.</w:t>
      </w:r>
    </w:p>
    <w:p w14:paraId="31080813" w14:textId="29D8531E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econd, the dark and light fringe patterns and whole black shapes are too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imilar to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distinguish from each other. It is not easy to find which one is to run, which is to take a train, and which is overground.</w:t>
      </w:r>
    </w:p>
    <w:p w14:paraId="6AF9820F" w14:textId="03DDFBEF" w:rsidR="00E1147E" w:rsidRDefault="00E1147E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ast, the length of the line in this graph has no meaning, which wastes an important element in an image.</w:t>
      </w:r>
      <w:r w:rsidR="005502C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ince the small circles represent places other than home, the lines are easily recognized as distance and direction connecting between home and other places, as we always find on a regular map.</w:t>
      </w:r>
    </w:p>
    <w:p w14:paraId="7616A882" w14:textId="72AB765D" w:rsidR="005502C9" w:rsidRDefault="005502C9" w:rsidP="00593A9B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ence, this postcard is the one that I feel is the worst one to understand.</w:t>
      </w:r>
    </w:p>
    <w:p w14:paraId="4ECB64FB" w14:textId="26AF6782" w:rsidR="008D7AAD" w:rsidRPr="00595DB0" w:rsidRDefault="008D7AAD" w:rsidP="00595DB0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F3BBA8E" w14:textId="77777777" w:rsidR="008B1B6E" w:rsidRPr="000655B1" w:rsidRDefault="008B1B6E" w:rsidP="008B1B6E">
      <w:pPr>
        <w:widowControl/>
        <w:shd w:val="clear" w:color="auto" w:fill="FFFFFF"/>
        <w:spacing w:after="0" w:line="360" w:lineRule="auto"/>
        <w:contextualSpacing/>
        <w:jc w:val="left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75F10CB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51429BE" w14:textId="77777777" w:rsidR="008B1B6E" w:rsidRPr="00A84FEE" w:rsidRDefault="008B1B6E" w:rsidP="008B1B6E">
      <w:pPr>
        <w:spacing w:after="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922A60" w14:textId="77777777" w:rsidR="008B1B6E" w:rsidRPr="00DE3464" w:rsidRDefault="008B1B6E" w:rsidP="008B1B6E">
      <w:pPr>
        <w:rPr>
          <w:rFonts w:ascii="Times New Roman" w:hAnsi="Times New Roman" w:cs="Times New Roman"/>
          <w:sz w:val="24"/>
          <w:szCs w:val="24"/>
        </w:rPr>
      </w:pPr>
    </w:p>
    <w:p w14:paraId="6C4818B3" w14:textId="77777777" w:rsidR="00DE3464" w:rsidRPr="00DE3464" w:rsidRDefault="00DE3464" w:rsidP="00DE3464">
      <w:pPr>
        <w:rPr>
          <w:rFonts w:ascii="Times New Roman" w:hAnsi="Times New Roman" w:cs="Times New Roman"/>
          <w:sz w:val="24"/>
          <w:szCs w:val="24"/>
        </w:rPr>
      </w:pPr>
    </w:p>
    <w:sectPr w:rsidR="00DE3464" w:rsidRPr="00DE3464" w:rsidSect="00F17CC2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0D0F"/>
    <w:multiLevelType w:val="hybridMultilevel"/>
    <w:tmpl w:val="FDBA8A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A2C51"/>
    <w:multiLevelType w:val="multilevel"/>
    <w:tmpl w:val="9A1003F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43910"/>
    <w:multiLevelType w:val="hybridMultilevel"/>
    <w:tmpl w:val="FDBA8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8679A"/>
    <w:multiLevelType w:val="hybridMultilevel"/>
    <w:tmpl w:val="FDBA8A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1258D"/>
    <w:multiLevelType w:val="hybridMultilevel"/>
    <w:tmpl w:val="FDBA8A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356F07"/>
    <w:multiLevelType w:val="hybridMultilevel"/>
    <w:tmpl w:val="FDBA8A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60EE6"/>
    <w:multiLevelType w:val="hybridMultilevel"/>
    <w:tmpl w:val="FDBA8AC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2027263">
    <w:abstractNumId w:val="1"/>
  </w:num>
  <w:num w:numId="2" w16cid:durableId="623776211">
    <w:abstractNumId w:val="2"/>
  </w:num>
  <w:num w:numId="3" w16cid:durableId="1057434827">
    <w:abstractNumId w:val="4"/>
  </w:num>
  <w:num w:numId="4" w16cid:durableId="543447252">
    <w:abstractNumId w:val="0"/>
  </w:num>
  <w:num w:numId="5" w16cid:durableId="1024866039">
    <w:abstractNumId w:val="3"/>
  </w:num>
  <w:num w:numId="6" w16cid:durableId="843937410">
    <w:abstractNumId w:val="5"/>
  </w:num>
  <w:num w:numId="7" w16cid:durableId="11596180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bMwtbCwNDUxNrJQ0lEKTi0uzszPAykwrAUAZ5oMRiwAAAA="/>
  </w:docVars>
  <w:rsids>
    <w:rsidRoot w:val="00CE65CC"/>
    <w:rsid w:val="00002686"/>
    <w:rsid w:val="00005A61"/>
    <w:rsid w:val="00013652"/>
    <w:rsid w:val="000655B1"/>
    <w:rsid w:val="00076D0D"/>
    <w:rsid w:val="0007711A"/>
    <w:rsid w:val="0008259C"/>
    <w:rsid w:val="000862F0"/>
    <w:rsid w:val="000944E9"/>
    <w:rsid w:val="000A0E2B"/>
    <w:rsid w:val="000B6D23"/>
    <w:rsid w:val="000D2215"/>
    <w:rsid w:val="000E71FD"/>
    <w:rsid w:val="0010305B"/>
    <w:rsid w:val="00104E6A"/>
    <w:rsid w:val="001123A9"/>
    <w:rsid w:val="00117A69"/>
    <w:rsid w:val="00142157"/>
    <w:rsid w:val="001A12FA"/>
    <w:rsid w:val="001D26B9"/>
    <w:rsid w:val="00225CF7"/>
    <w:rsid w:val="002567D2"/>
    <w:rsid w:val="002758F6"/>
    <w:rsid w:val="00277256"/>
    <w:rsid w:val="002A0283"/>
    <w:rsid w:val="002A51E2"/>
    <w:rsid w:val="002E1548"/>
    <w:rsid w:val="002E2F87"/>
    <w:rsid w:val="003257B8"/>
    <w:rsid w:val="00327691"/>
    <w:rsid w:val="0036389E"/>
    <w:rsid w:val="00373B14"/>
    <w:rsid w:val="003855BE"/>
    <w:rsid w:val="003919FC"/>
    <w:rsid w:val="003A53E5"/>
    <w:rsid w:val="003D5973"/>
    <w:rsid w:val="003E49FE"/>
    <w:rsid w:val="003F6061"/>
    <w:rsid w:val="00441FBD"/>
    <w:rsid w:val="00443295"/>
    <w:rsid w:val="00470969"/>
    <w:rsid w:val="004925D3"/>
    <w:rsid w:val="00493A61"/>
    <w:rsid w:val="004976A7"/>
    <w:rsid w:val="0051746A"/>
    <w:rsid w:val="005222B8"/>
    <w:rsid w:val="0052528B"/>
    <w:rsid w:val="00527AAD"/>
    <w:rsid w:val="005416D6"/>
    <w:rsid w:val="005502C9"/>
    <w:rsid w:val="00553DA9"/>
    <w:rsid w:val="005542D0"/>
    <w:rsid w:val="00593A9B"/>
    <w:rsid w:val="00595DB0"/>
    <w:rsid w:val="005A0569"/>
    <w:rsid w:val="005B4689"/>
    <w:rsid w:val="005C186D"/>
    <w:rsid w:val="005C2CAF"/>
    <w:rsid w:val="00607027"/>
    <w:rsid w:val="00623B99"/>
    <w:rsid w:val="00650EE7"/>
    <w:rsid w:val="00675820"/>
    <w:rsid w:val="00684CDB"/>
    <w:rsid w:val="00694B69"/>
    <w:rsid w:val="006D1FF3"/>
    <w:rsid w:val="006D26C2"/>
    <w:rsid w:val="006E4EB4"/>
    <w:rsid w:val="00702C7D"/>
    <w:rsid w:val="00711D1F"/>
    <w:rsid w:val="00756832"/>
    <w:rsid w:val="007707CB"/>
    <w:rsid w:val="00780FA5"/>
    <w:rsid w:val="0079302C"/>
    <w:rsid w:val="007A6737"/>
    <w:rsid w:val="007C46D6"/>
    <w:rsid w:val="007C5136"/>
    <w:rsid w:val="007C5A96"/>
    <w:rsid w:val="00800664"/>
    <w:rsid w:val="00813C45"/>
    <w:rsid w:val="00823D41"/>
    <w:rsid w:val="008529F2"/>
    <w:rsid w:val="00860593"/>
    <w:rsid w:val="0087146F"/>
    <w:rsid w:val="0087518D"/>
    <w:rsid w:val="0089792F"/>
    <w:rsid w:val="008B1B6E"/>
    <w:rsid w:val="008D7AAD"/>
    <w:rsid w:val="008E5D93"/>
    <w:rsid w:val="00903AA1"/>
    <w:rsid w:val="00922408"/>
    <w:rsid w:val="0095202B"/>
    <w:rsid w:val="009C1F39"/>
    <w:rsid w:val="009C402E"/>
    <w:rsid w:val="00A105DE"/>
    <w:rsid w:val="00A1385D"/>
    <w:rsid w:val="00A45DDD"/>
    <w:rsid w:val="00A50C30"/>
    <w:rsid w:val="00A553BA"/>
    <w:rsid w:val="00A84FEE"/>
    <w:rsid w:val="00AC71A3"/>
    <w:rsid w:val="00AD26CF"/>
    <w:rsid w:val="00AE25BA"/>
    <w:rsid w:val="00B0034E"/>
    <w:rsid w:val="00B46843"/>
    <w:rsid w:val="00B8593F"/>
    <w:rsid w:val="00BA1780"/>
    <w:rsid w:val="00BB6070"/>
    <w:rsid w:val="00BC5C40"/>
    <w:rsid w:val="00BF6DA6"/>
    <w:rsid w:val="00C02469"/>
    <w:rsid w:val="00C1175D"/>
    <w:rsid w:val="00C244CA"/>
    <w:rsid w:val="00C528AC"/>
    <w:rsid w:val="00C71F9E"/>
    <w:rsid w:val="00CA1317"/>
    <w:rsid w:val="00CB2A0E"/>
    <w:rsid w:val="00CC3D92"/>
    <w:rsid w:val="00CC764D"/>
    <w:rsid w:val="00CD0C96"/>
    <w:rsid w:val="00CE0728"/>
    <w:rsid w:val="00CE080E"/>
    <w:rsid w:val="00CE65CC"/>
    <w:rsid w:val="00D106D8"/>
    <w:rsid w:val="00D42FAF"/>
    <w:rsid w:val="00D55130"/>
    <w:rsid w:val="00D74E18"/>
    <w:rsid w:val="00D90751"/>
    <w:rsid w:val="00DD7BDF"/>
    <w:rsid w:val="00DE1A6C"/>
    <w:rsid w:val="00DE3464"/>
    <w:rsid w:val="00E1147E"/>
    <w:rsid w:val="00E34ED5"/>
    <w:rsid w:val="00E34FC6"/>
    <w:rsid w:val="00E369EC"/>
    <w:rsid w:val="00E45CD4"/>
    <w:rsid w:val="00E52C70"/>
    <w:rsid w:val="00E81A7D"/>
    <w:rsid w:val="00E92636"/>
    <w:rsid w:val="00EA1BEE"/>
    <w:rsid w:val="00F07204"/>
    <w:rsid w:val="00F16A85"/>
    <w:rsid w:val="00F17CC2"/>
    <w:rsid w:val="00F220A9"/>
    <w:rsid w:val="00F33F11"/>
    <w:rsid w:val="00F50D57"/>
    <w:rsid w:val="00F57E2C"/>
    <w:rsid w:val="00F8255C"/>
    <w:rsid w:val="00F977C8"/>
    <w:rsid w:val="00FE09F7"/>
    <w:rsid w:val="00FE59E9"/>
    <w:rsid w:val="00FE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5E195"/>
  <w15:chartTrackingRefBased/>
  <w15:docId w15:val="{CE50CEFA-59B7-47AF-BABF-6B1D54685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702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85D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0E2B"/>
  </w:style>
  <w:style w:type="character" w:customStyle="1" w:styleId="DateChar">
    <w:name w:val="Date Char"/>
    <w:basedOn w:val="DefaultParagraphFont"/>
    <w:link w:val="Date"/>
    <w:uiPriority w:val="99"/>
    <w:semiHidden/>
    <w:rsid w:val="000A0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3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10</Pages>
  <Words>1656</Words>
  <Characters>9440</Characters>
  <Application>Microsoft Office Word</Application>
  <DocSecurity>0</DocSecurity>
  <Lines>78</Lines>
  <Paragraphs>22</Paragraphs>
  <ScaleCrop>false</ScaleCrop>
  <Company/>
  <LinksUpToDate>false</LinksUpToDate>
  <CharactersWithSpaces>1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Jiaxin</dc:creator>
  <cp:keywords/>
  <dc:description/>
  <cp:lastModifiedBy>Yang, Jiaxin</cp:lastModifiedBy>
  <cp:revision>154</cp:revision>
  <cp:lastPrinted>2022-10-24T04:23:00Z</cp:lastPrinted>
  <dcterms:created xsi:type="dcterms:W3CDTF">2022-10-24T01:00:00Z</dcterms:created>
  <dcterms:modified xsi:type="dcterms:W3CDTF">2022-10-24T07:56:00Z</dcterms:modified>
</cp:coreProperties>
</file>